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ink/ink2.xml" ContentType="application/inkml+xml"/>
  <Override PartName="/word/ink/ink3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4F94C4E" w:rsidR="00332B8A" w:rsidRPr="00D66E53" w:rsidRDefault="00D66E53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D66E53">
                                <w:rPr>
                                  <w:b/>
                                  <w:color w:val="17365D"/>
                                  <w:sz w:val="32"/>
                                  <w:szCs w:val="32"/>
                                </w:rPr>
                                <w:t>Module 2 – Sections and Schedule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4F94C4E" w:rsidR="00332B8A" w:rsidRPr="00D66E53" w:rsidRDefault="00D66E53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32"/>
                            <w:szCs w:val="32"/>
                          </w:rPr>
                        </w:pPr>
                        <w:r w:rsidRPr="00D66E53">
                          <w:rPr>
                            <w:b/>
                            <w:color w:val="17365D"/>
                            <w:sz w:val="32"/>
                            <w:szCs w:val="32"/>
                          </w:rPr>
                          <w:t>Module 2 – Sections and Schedule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6C2ED5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96615B3" w:rsidR="001A576E" w:rsidRPr="003566B4" w:rsidRDefault="001A576E" w:rsidP="006C2E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="00C85FD4">
              <w:rPr>
                <w:bCs/>
                <w:color w:val="auto"/>
                <w:sz w:val="24"/>
                <w:szCs w:val="24"/>
              </w:rPr>
              <w:t>4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6C2ED5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06DCEDD5" w:rsidR="001A576E" w:rsidRPr="003566B4" w:rsidRDefault="00C85FD4" w:rsidP="006C2ED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omaya</w:t>
            </w:r>
          </w:p>
          <w:p w14:paraId="52A13CD0" w14:textId="649CB707" w:rsidR="001A576E" w:rsidRPr="003566B4" w:rsidRDefault="00C85FD4" w:rsidP="00540A2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uraam</w:t>
            </w:r>
          </w:p>
          <w:p w14:paraId="4F7E236D" w14:textId="661978CB" w:rsidR="001A576E" w:rsidRPr="003566B4" w:rsidRDefault="00A8182A" w:rsidP="00540A25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Duaa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2083"/>
        <w:gridCol w:w="3056"/>
        <w:gridCol w:w="850"/>
      </w:tblGrid>
      <w:tr w:rsidR="00CF68FD" w14:paraId="3FD808BC" w14:textId="77777777" w:rsidTr="00AE5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6C2ED5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6C2ED5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6C2ED5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2083" w:type="dxa"/>
          </w:tcPr>
          <w:p w14:paraId="6C577663" w14:textId="77777777" w:rsidR="00CF68FD" w:rsidRDefault="00CF68FD" w:rsidP="006C2ED5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3056" w:type="dxa"/>
          </w:tcPr>
          <w:p w14:paraId="425E3F8A" w14:textId="50B58850" w:rsidR="00CF68FD" w:rsidRDefault="00EE3B01" w:rsidP="006C2ED5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6C2ED5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6C2ED5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6C2ED5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6C2ED5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6C2ED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2083" w:type="dxa"/>
            <w:shd w:val="clear" w:color="auto" w:fill="BDD6EE" w:themeFill="accent1" w:themeFillTint="66"/>
          </w:tcPr>
          <w:p w14:paraId="57335FB2" w14:textId="121D84C3" w:rsidR="00CF68FD" w:rsidRDefault="00CF68FD" w:rsidP="006C2ED5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  <w:r w:rsidR="00AE5B2E">
              <w:t>Done and working</w:t>
            </w:r>
          </w:p>
        </w:tc>
        <w:tc>
          <w:tcPr>
            <w:tcW w:w="3056" w:type="dxa"/>
            <w:shd w:val="clear" w:color="auto" w:fill="BDD6EE" w:themeFill="accent1" w:themeFillTint="66"/>
          </w:tcPr>
          <w:p w14:paraId="43B67838" w14:textId="6FDA4F52" w:rsidR="005B093D" w:rsidRDefault="005B093D" w:rsidP="005B093D">
            <w:pPr>
              <w:spacing w:after="0" w:line="259" w:lineRule="auto"/>
              <w:ind w:left="-5" w:right="0" w:firstLine="0"/>
              <w:jc w:val="left"/>
            </w:pPr>
            <w:r>
              <w:t xml:space="preserve">- </w:t>
            </w:r>
            <w:r w:rsidR="008A594A">
              <w:t>For get sections, only</w:t>
            </w:r>
            <w:r>
              <w:t xml:space="preserve"> show current year sections</w:t>
            </w:r>
            <w:r w:rsidR="008A594A">
              <w:t xml:space="preserve"> by default,</w:t>
            </w:r>
          </w:p>
          <w:p w14:paraId="4A2ECB65" w14:textId="2ABE5EB3" w:rsidR="005B093D" w:rsidRDefault="005B093D" w:rsidP="005B093D">
            <w:pPr>
              <w:spacing w:after="0" w:line="259" w:lineRule="auto"/>
              <w:ind w:left="-5" w:right="0" w:firstLine="0"/>
              <w:jc w:val="left"/>
            </w:pPr>
            <w:r>
              <w:t xml:space="preserve">- </w:t>
            </w:r>
            <w:r w:rsidR="008A594A">
              <w:t>For adding courses to a section, it is better to select a subject once then set to days and times the class will be offered (need to support offering a subjects multiple times per week for a section).</w:t>
            </w:r>
          </w:p>
          <w:p w14:paraId="13A4FD53" w14:textId="43CCB6D3" w:rsidR="005B093D" w:rsidRDefault="005B093D" w:rsidP="005B093D">
            <w:pPr>
              <w:spacing w:after="0" w:line="259" w:lineRule="auto"/>
              <w:ind w:left="-5" w:right="0" w:firstLine="0"/>
              <w:jc w:val="left"/>
            </w:pPr>
            <w:r>
              <w:t xml:space="preserve">- Copy from </w:t>
            </w:r>
            <w:r w:rsidR="008A594A">
              <w:t>previous</w:t>
            </w:r>
            <w:r>
              <w:t xml:space="preserve"> year</w:t>
            </w:r>
            <w:r w:rsidR="008A594A">
              <w:t>, placement of the button and hiding the button behave can be improved.</w:t>
            </w:r>
          </w:p>
          <w:p w14:paraId="2BFA779A" w14:textId="1FF8297A" w:rsidR="005B093D" w:rsidRDefault="005B093D" w:rsidP="005B093D">
            <w:pPr>
              <w:spacing w:after="0" w:line="259" w:lineRule="auto"/>
              <w:ind w:left="-5" w:right="0" w:firstLine="0"/>
              <w:jc w:val="left"/>
            </w:pPr>
            <w:r>
              <w:t xml:space="preserve">- </w:t>
            </w:r>
            <w:r w:rsidR="008A594A">
              <w:t>For the t</w:t>
            </w:r>
            <w:r>
              <w:t>eacher</w:t>
            </w:r>
            <w:r w:rsidR="008A594A">
              <w:t>, by</w:t>
            </w:r>
            <w:r>
              <w:t xml:space="preserve"> default show </w:t>
            </w:r>
            <w:r w:rsidR="008A594A">
              <w:t xml:space="preserve">the </w:t>
            </w:r>
            <w:r>
              <w:t xml:space="preserve">current </w:t>
            </w:r>
            <w:r w:rsidR="008A594A">
              <w:t xml:space="preserve">year </w:t>
            </w:r>
            <w:r>
              <w:t>schedule</w:t>
            </w:r>
            <w:r w:rsidR="008A594A">
              <w:t>.</w:t>
            </w:r>
          </w:p>
          <w:p w14:paraId="2428AA65" w14:textId="0598DED6" w:rsidR="00CF68FD" w:rsidRDefault="008A594A" w:rsidP="005B093D">
            <w:pPr>
              <w:spacing w:after="0" w:line="259" w:lineRule="auto"/>
              <w:ind w:left="-5" w:right="0" w:firstLine="0"/>
              <w:jc w:val="left"/>
            </w:pPr>
            <w:r>
              <w:t>- See further comments added to the screenshots in the testing section.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01CDFD2B" w:rsidR="00CF68FD" w:rsidRDefault="00CF68FD" w:rsidP="00233B0C">
            <w:pPr>
              <w:spacing w:after="0" w:line="259" w:lineRule="auto"/>
              <w:ind w:left="-5" w:right="0" w:firstLine="0"/>
              <w:jc w:val="right"/>
            </w:pPr>
            <w:r>
              <w:t xml:space="preserve">  </w:t>
            </w:r>
            <w:r w:rsidR="008A594A">
              <w:t>77</w:t>
            </w:r>
          </w:p>
        </w:tc>
      </w:tr>
      <w:tr w:rsidR="003D1B47" w14:paraId="7B8F421E" w14:textId="77777777" w:rsidTr="00AE5B2E">
        <w:trPr>
          <w:trHeight w:val="349"/>
        </w:trPr>
        <w:tc>
          <w:tcPr>
            <w:tcW w:w="269" w:type="dxa"/>
          </w:tcPr>
          <w:p w14:paraId="3845A9D9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2BF50F1C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Login</w:t>
            </w:r>
          </w:p>
        </w:tc>
        <w:tc>
          <w:tcPr>
            <w:tcW w:w="600" w:type="dxa"/>
          </w:tcPr>
          <w:p w14:paraId="6A0C6F27" w14:textId="143E18E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2083" w:type="dxa"/>
          </w:tcPr>
          <w:p w14:paraId="7A112AEB" w14:textId="733AE7FD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4FCA2CF5" w14:textId="77777777" w:rsidR="006E55BB" w:rsidRDefault="006E55BB" w:rsidP="006E55BB">
            <w:pPr>
              <w:spacing w:after="0" w:line="259" w:lineRule="auto"/>
              <w:ind w:right="0"/>
            </w:pPr>
            <w:r>
              <w:t xml:space="preserve">    let teacher = await getTeacher(user.userName)</w:t>
            </w:r>
          </w:p>
          <w:p w14:paraId="1A2B9BE8" w14:textId="77777777" w:rsidR="006E55BB" w:rsidRDefault="006E55BB" w:rsidP="006E55BB">
            <w:pPr>
              <w:spacing w:after="0" w:line="259" w:lineRule="auto"/>
              <w:ind w:right="0"/>
            </w:pPr>
            <w:r>
              <w:t xml:space="preserve">    let parent = await getParent(user.userName)</w:t>
            </w:r>
          </w:p>
          <w:p w14:paraId="2C02B494" w14:textId="77777777" w:rsidR="003D1B47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    let principal = await getPrincipal(user.userName)</w:t>
            </w:r>
          </w:p>
          <w:p w14:paraId="58E732D0" w14:textId="32086BA5" w:rsidR="006E55BB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Above is NOT efficient, try teacher if fails, then parent </w:t>
            </w:r>
            <w:r>
              <w:lastRenderedPageBreak/>
              <w:t xml:space="preserve">otherwise principal. No need to try all the 3 of them. </w:t>
            </w:r>
          </w:p>
        </w:tc>
        <w:tc>
          <w:tcPr>
            <w:tcW w:w="850" w:type="dxa"/>
          </w:tcPr>
          <w:p w14:paraId="7FA86DF5" w14:textId="471DAF9F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4090BC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3036C15A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sections (+ providing links to navigate to other functions)</w:t>
            </w:r>
          </w:p>
        </w:tc>
        <w:tc>
          <w:tcPr>
            <w:tcW w:w="600" w:type="dxa"/>
          </w:tcPr>
          <w:p w14:paraId="3BCBCD47" w14:textId="1EEC0EBE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0</w:t>
            </w:r>
          </w:p>
        </w:tc>
        <w:tc>
          <w:tcPr>
            <w:tcW w:w="2083" w:type="dxa"/>
          </w:tcPr>
          <w:p w14:paraId="148EF210" w14:textId="031C139C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5061DBE8" w14:textId="683509F0" w:rsidR="003D1B47" w:rsidRDefault="006E55BB" w:rsidP="003D1B47">
            <w:pPr>
              <w:spacing w:after="0" w:line="259" w:lineRule="auto"/>
              <w:ind w:left="100" w:right="0" w:firstLine="0"/>
              <w:jc w:val="left"/>
            </w:pPr>
            <w:bookmarkStart w:id="0" w:name="_Hlk68718126"/>
            <w:r w:rsidRPr="006E55BB">
              <w:t>getSections</w:t>
            </w:r>
            <w:r>
              <w:t xml:space="preserve"> poorly done. You should NOT read all then filter. Must read from DB only sections matching year and grade.</w:t>
            </w:r>
            <w:bookmarkEnd w:id="0"/>
          </w:p>
        </w:tc>
        <w:tc>
          <w:tcPr>
            <w:tcW w:w="850" w:type="dxa"/>
          </w:tcPr>
          <w:p w14:paraId="4AE91E69" w14:textId="38953D6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10DCA603" w14:textId="77777777" w:rsidTr="00AE5B2E">
        <w:trPr>
          <w:trHeight w:val="349"/>
        </w:trPr>
        <w:tc>
          <w:tcPr>
            <w:tcW w:w="269" w:type="dxa"/>
          </w:tcPr>
          <w:p w14:paraId="03FD806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17D95CB0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Add section</w:t>
            </w:r>
          </w:p>
        </w:tc>
        <w:tc>
          <w:tcPr>
            <w:tcW w:w="600" w:type="dxa"/>
          </w:tcPr>
          <w:p w14:paraId="66962F8F" w14:textId="1E8FF655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2083" w:type="dxa"/>
          </w:tcPr>
          <w:p w14:paraId="2AAB5E89" w14:textId="6728FF1E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4CC33687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3BC8B958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0FA91C2D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Update section</w:t>
            </w:r>
          </w:p>
        </w:tc>
        <w:tc>
          <w:tcPr>
            <w:tcW w:w="600" w:type="dxa"/>
          </w:tcPr>
          <w:p w14:paraId="413ADE9C" w14:textId="5F47245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2083" w:type="dxa"/>
          </w:tcPr>
          <w:p w14:paraId="0A7ACB89" w14:textId="2AD00BA0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0FFD5ADE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4147F8F" w14:textId="77777777" w:rsidTr="00AE5B2E">
        <w:trPr>
          <w:trHeight w:val="349"/>
        </w:trPr>
        <w:tc>
          <w:tcPr>
            <w:tcW w:w="269" w:type="dxa"/>
          </w:tcPr>
          <w:p w14:paraId="7BD97BA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2D02E992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Delete section</w:t>
            </w:r>
          </w:p>
        </w:tc>
        <w:tc>
          <w:tcPr>
            <w:tcW w:w="600" w:type="dxa"/>
          </w:tcPr>
          <w:p w14:paraId="57F06B69" w14:textId="71575C2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2083" w:type="dxa"/>
          </w:tcPr>
          <w:p w14:paraId="3D556D91" w14:textId="0A5ACEEC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0EC40A59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5F2D18EC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0C0EAA5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View section</w:t>
            </w:r>
          </w:p>
        </w:tc>
        <w:tc>
          <w:tcPr>
            <w:tcW w:w="600" w:type="dxa"/>
          </w:tcPr>
          <w:p w14:paraId="671E7290" w14:textId="60D17B9C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2083" w:type="dxa"/>
          </w:tcPr>
          <w:p w14:paraId="161DE591" w14:textId="58C0E662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1DA34F13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B44AC3" w14:textId="77777777" w:rsidTr="00AE5B2E">
        <w:trPr>
          <w:trHeight w:val="349"/>
        </w:trPr>
        <w:tc>
          <w:tcPr>
            <w:tcW w:w="269" w:type="dxa"/>
          </w:tcPr>
          <w:p w14:paraId="602200A8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A89E89D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students (List, Add, Delete)</w:t>
            </w:r>
          </w:p>
        </w:tc>
        <w:tc>
          <w:tcPr>
            <w:tcW w:w="600" w:type="dxa"/>
          </w:tcPr>
          <w:p w14:paraId="32BC7D5D" w14:textId="4C260BB1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2083" w:type="dxa"/>
          </w:tcPr>
          <w:p w14:paraId="04222FB5" w14:textId="7B5335B5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0A764B7A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C5D704E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68A2F6F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courses (List, Add, Delete)</w:t>
            </w:r>
          </w:p>
        </w:tc>
        <w:tc>
          <w:tcPr>
            <w:tcW w:w="600" w:type="dxa"/>
          </w:tcPr>
          <w:p w14:paraId="4F6101A6" w14:textId="5F667DD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2083" w:type="dxa"/>
          </w:tcPr>
          <w:p w14:paraId="57891DBC" w14:textId="4240677A" w:rsidR="003D1B47" w:rsidRDefault="00AE5B2E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54C96A52" w14:textId="08B0C24E" w:rsidR="003D1B47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- Subjects, </w:t>
            </w:r>
            <w:r w:rsidRPr="006E55BB">
              <w:t>years</w:t>
            </w:r>
            <w:r>
              <w:t xml:space="preserve">,  </w:t>
            </w:r>
            <w:r w:rsidRPr="006E55BB">
              <w:t>grades</w:t>
            </w:r>
            <w:r>
              <w:t xml:space="preserve">, days, fromTimes, </w:t>
            </w:r>
            <w:r w:rsidRPr="006E55BB">
              <w:t xml:space="preserve">endtimes </w:t>
            </w:r>
            <w:r>
              <w:t xml:space="preserve">should NOT be hardcoded in the app. </w:t>
            </w:r>
          </w:p>
          <w:p w14:paraId="10786F94" w14:textId="0492D071" w:rsidR="006E55BB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- fromTimes, endTimes could be merges into sessions (e.g., 8am to 10am, 10:15am to 12pm). </w:t>
            </w:r>
          </w:p>
        </w:tc>
        <w:tc>
          <w:tcPr>
            <w:tcW w:w="850" w:type="dxa"/>
          </w:tcPr>
          <w:p w14:paraId="4246ACBC" w14:textId="773A3E6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0124FF62" w14:textId="77777777" w:rsidTr="00AE5B2E">
        <w:trPr>
          <w:trHeight w:val="349"/>
        </w:trPr>
        <w:tc>
          <w:tcPr>
            <w:tcW w:w="269" w:type="dxa"/>
          </w:tcPr>
          <w:p w14:paraId="57E8A9C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C6826D" w14:textId="0AFDC72B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Copy sections setup from last year</w:t>
            </w:r>
          </w:p>
        </w:tc>
        <w:tc>
          <w:tcPr>
            <w:tcW w:w="600" w:type="dxa"/>
          </w:tcPr>
          <w:p w14:paraId="4186537C" w14:textId="4086AB8B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9</w:t>
            </w:r>
          </w:p>
        </w:tc>
        <w:tc>
          <w:tcPr>
            <w:tcW w:w="2083" w:type="dxa"/>
          </w:tcPr>
          <w:p w14:paraId="593D8540" w14:textId="58A1AD90" w:rsidR="003D1B47" w:rsidRDefault="00BC6292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4CB88B0F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711F7C37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794F3E1A" w14:textId="23475558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timetable (Principal, Teacher, Parent)</w:t>
            </w:r>
          </w:p>
        </w:tc>
        <w:tc>
          <w:tcPr>
            <w:tcW w:w="600" w:type="dxa"/>
          </w:tcPr>
          <w:p w14:paraId="700E726C" w14:textId="164CF4C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2083" w:type="dxa"/>
          </w:tcPr>
          <w:p w14:paraId="7548874D" w14:textId="4D8C56A9" w:rsidR="003D1B47" w:rsidRDefault="00BC6292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5DE51F85" w14:textId="1DECEAB9" w:rsidR="003D1B47" w:rsidRDefault="006E55BB" w:rsidP="003D1B47">
            <w:pPr>
              <w:spacing w:after="0" w:line="259" w:lineRule="auto"/>
              <w:ind w:left="100" w:right="0" w:firstLine="0"/>
              <w:jc w:val="left"/>
            </w:pPr>
            <w:r>
              <w:t>Scary and complicated. I am sure it could be simplified.</w:t>
            </w:r>
          </w:p>
        </w:tc>
        <w:tc>
          <w:tcPr>
            <w:tcW w:w="850" w:type="dxa"/>
          </w:tcPr>
          <w:p w14:paraId="7A7B8EBA" w14:textId="5EBB98E3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774104A" w14:textId="77777777" w:rsidTr="00AE5B2E">
        <w:trPr>
          <w:trHeight w:val="349"/>
        </w:trPr>
        <w:tc>
          <w:tcPr>
            <w:tcW w:w="269" w:type="dxa"/>
          </w:tcPr>
          <w:p w14:paraId="5FED338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9DFA5E1" w14:textId="5701F4D9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Overall App design and navigation</w:t>
            </w:r>
          </w:p>
        </w:tc>
        <w:tc>
          <w:tcPr>
            <w:tcW w:w="600" w:type="dxa"/>
          </w:tcPr>
          <w:p w14:paraId="03EB73AC" w14:textId="058CE34A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2083" w:type="dxa"/>
          </w:tcPr>
          <w:p w14:paraId="7AC1332C" w14:textId="1BE57A12" w:rsidR="003D1B47" w:rsidRDefault="00BC6292" w:rsidP="003D1B47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455C58B8" w14:textId="77777777" w:rsidR="006E55BB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Excellent. </w:t>
            </w:r>
          </w:p>
          <w:p w14:paraId="563186AB" w14:textId="37744303" w:rsidR="003D1B47" w:rsidRDefault="006E55BB" w:rsidP="006E55BB">
            <w:pPr>
              <w:spacing w:after="0" w:line="259" w:lineRule="auto"/>
              <w:ind w:right="0"/>
              <w:jc w:val="left"/>
            </w:pPr>
            <w:r>
              <w:t xml:space="preserve">Not sure why every page call </w:t>
            </w:r>
            <w:r w:rsidRPr="006E55BB">
              <w:t>getDB()</w:t>
            </w:r>
            <w:r>
              <w:t>!!! Do not see the need for it.</w:t>
            </w:r>
          </w:p>
        </w:tc>
        <w:tc>
          <w:tcPr>
            <w:tcW w:w="850" w:type="dxa"/>
          </w:tcPr>
          <w:p w14:paraId="60D506D5" w14:textId="39F7101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2083" w:type="dxa"/>
            <w:shd w:val="clear" w:color="auto" w:fill="BDD6EE" w:themeFill="accent1" w:themeFillTint="66"/>
          </w:tcPr>
          <w:p w14:paraId="1DC255BD" w14:textId="37F93C1A" w:rsidR="00AC045C" w:rsidRDefault="00BC6292" w:rsidP="00F354E3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  <w:shd w:val="clear" w:color="auto" w:fill="BDD6EE" w:themeFill="accent1" w:themeFillTint="66"/>
          </w:tcPr>
          <w:p w14:paraId="5ACFE8DC" w14:textId="7B2F0063" w:rsidR="00AC045C" w:rsidRDefault="00233B0C" w:rsidP="00F354E3">
            <w:pPr>
              <w:spacing w:after="0" w:line="259" w:lineRule="auto"/>
              <w:ind w:left="100" w:right="0" w:firstLine="0"/>
              <w:jc w:val="left"/>
            </w:pPr>
            <w:r>
              <w:t>Excellent work but few issues identified. See the comments added to the diagrams.</w:t>
            </w: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552EC682" w:rsidR="00AC045C" w:rsidRDefault="00233B0C" w:rsidP="00F354E3">
            <w:pPr>
              <w:spacing w:after="0" w:line="259" w:lineRule="auto"/>
              <w:ind w:left="100" w:right="0" w:firstLine="0"/>
              <w:jc w:val="left"/>
            </w:pPr>
            <w:r>
              <w:t>7</w:t>
            </w:r>
          </w:p>
        </w:tc>
      </w:tr>
      <w:tr w:rsidR="00AC045C" w14:paraId="3A3EBE41" w14:textId="77777777" w:rsidTr="00AE5B2E">
        <w:trPr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2083" w:type="dxa"/>
          </w:tcPr>
          <w:p w14:paraId="1B581485" w14:textId="01CD73E3" w:rsidR="00AC045C" w:rsidRDefault="00BC6292" w:rsidP="00F354E3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</w:p>
        </w:tc>
        <w:tc>
          <w:tcPr>
            <w:tcW w:w="3056" w:type="dxa"/>
          </w:tcPr>
          <w:p w14:paraId="2DB0049D" w14:textId="7429D273" w:rsidR="00AC045C" w:rsidRDefault="008A594A" w:rsidP="00F354E3">
            <w:pPr>
              <w:spacing w:after="0" w:line="259" w:lineRule="auto"/>
              <w:ind w:left="100" w:right="0" w:firstLine="0"/>
              <w:jc w:val="left"/>
            </w:pPr>
            <w:r>
              <w:t>Excellent</w:t>
            </w:r>
          </w:p>
        </w:tc>
        <w:tc>
          <w:tcPr>
            <w:tcW w:w="850" w:type="dxa"/>
          </w:tcPr>
          <w:p w14:paraId="1D17EF29" w14:textId="037B8589" w:rsidR="00AC045C" w:rsidRDefault="008A594A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2D763C61" w14:textId="77777777" w:rsidTr="00AE5B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2083" w:type="dxa"/>
          </w:tcPr>
          <w:p w14:paraId="61B4BF8D" w14:textId="77A7EDA6" w:rsidR="00AC045C" w:rsidRDefault="00BC6292" w:rsidP="00F354E3">
            <w:pPr>
              <w:spacing w:after="0" w:line="259" w:lineRule="auto"/>
              <w:ind w:left="132" w:right="0" w:firstLine="0"/>
              <w:jc w:val="center"/>
            </w:pPr>
            <w:r>
              <w:t>Done and working</w:t>
            </w:r>
            <w:r w:rsidR="00AC045C">
              <w:t xml:space="preserve"> </w:t>
            </w:r>
          </w:p>
        </w:tc>
        <w:tc>
          <w:tcPr>
            <w:tcW w:w="3056" w:type="dxa"/>
          </w:tcPr>
          <w:p w14:paraId="29C6FE54" w14:textId="050965B4" w:rsidR="00AC045C" w:rsidRDefault="008A594A" w:rsidP="00F354E3">
            <w:pPr>
              <w:spacing w:after="0" w:line="259" w:lineRule="auto"/>
              <w:ind w:left="100" w:right="0" w:firstLine="0"/>
              <w:jc w:val="left"/>
            </w:pPr>
            <w:r>
              <w:t>Excellent</w:t>
            </w:r>
          </w:p>
        </w:tc>
        <w:tc>
          <w:tcPr>
            <w:tcW w:w="850" w:type="dxa"/>
          </w:tcPr>
          <w:p w14:paraId="6E25713E" w14:textId="1ADA41C8" w:rsidR="00AC045C" w:rsidRDefault="008A594A" w:rsidP="00F354E3">
            <w:pPr>
              <w:spacing w:after="0" w:line="259" w:lineRule="auto"/>
              <w:ind w:left="100" w:right="0" w:firstLine="0"/>
              <w:jc w:val="left"/>
            </w:pPr>
            <w:r>
              <w:t>6</w:t>
            </w:r>
          </w:p>
        </w:tc>
      </w:tr>
      <w:tr w:rsidR="00AC045C" w14:paraId="766F3071" w14:textId="77777777" w:rsidTr="00AE5B2E">
        <w:trPr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2083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3056" w:type="dxa"/>
          </w:tcPr>
          <w:p w14:paraId="6ED8FF7A" w14:textId="5221F2CB" w:rsidR="00AC045C" w:rsidRDefault="00233B0C" w:rsidP="00F354E3">
            <w:pPr>
              <w:spacing w:after="0" w:line="259" w:lineRule="auto"/>
              <w:ind w:left="100" w:right="0" w:firstLine="0"/>
              <w:jc w:val="left"/>
            </w:pPr>
            <w:r>
              <w:t>Excellent work</w:t>
            </w:r>
          </w:p>
        </w:tc>
        <w:tc>
          <w:tcPr>
            <w:tcW w:w="850" w:type="dxa"/>
          </w:tcPr>
          <w:p w14:paraId="476485D6" w14:textId="6556C03A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  <w:r w:rsidR="00233B0C">
              <w:t>96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lastRenderedPageBreak/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4D6CF0A7" w14:textId="3E4389BF" w:rsidR="7BAFF171" w:rsidRDefault="7BAFF171" w:rsidP="688547FC">
      <w:commentRangeStart w:id="1"/>
      <w:r>
        <w:rPr>
          <w:noProof/>
        </w:rPr>
        <w:drawing>
          <wp:inline distT="0" distB="0" distL="0" distR="0" wp14:anchorId="6241BF1C" wp14:editId="1BAF16A4">
            <wp:extent cx="4533900" cy="4572000"/>
            <wp:effectExtent l="0" t="0" r="0" b="0"/>
            <wp:docPr id="2044177224" name="Picture 2044177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41772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1"/>
      </w:r>
      <w:r>
        <w:rPr>
          <w:noProof/>
        </w:rPr>
        <w:drawing>
          <wp:inline distT="0" distB="0" distL="0" distR="0" wp14:anchorId="6855F72C" wp14:editId="06040964">
            <wp:extent cx="1406748" cy="828273"/>
            <wp:effectExtent l="0" t="0" r="0" b="0"/>
            <wp:docPr id="1206774678" name="Picture 12067746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677467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6748" cy="82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ED01" w14:textId="77777777" w:rsidR="000538CF" w:rsidRDefault="000538CF" w:rsidP="00237F9C">
      <w:pPr>
        <w:pStyle w:val="Heading1"/>
        <w:numPr>
          <w:ilvl w:val="0"/>
          <w:numId w:val="0"/>
        </w:numPr>
        <w:spacing w:before="240" w:after="120"/>
      </w:pPr>
    </w:p>
    <w:p w14:paraId="48D9D2DA" w14:textId="77777777" w:rsidR="007D7439" w:rsidRPr="007D7439" w:rsidRDefault="007D7439" w:rsidP="00237F9C">
      <w:pPr>
        <w:pStyle w:val="Heading1"/>
        <w:numPr>
          <w:ilvl w:val="0"/>
          <w:numId w:val="0"/>
        </w:numPr>
        <w:spacing w:before="240" w:after="120"/>
      </w:pPr>
    </w:p>
    <w:p w14:paraId="3D53D08C" w14:textId="77777777" w:rsidR="00237F9C" w:rsidRDefault="00237F9C" w:rsidP="00237F9C"/>
    <w:p w14:paraId="3231253F" w14:textId="77777777" w:rsidR="00237F9C" w:rsidRDefault="00237F9C" w:rsidP="00237F9C"/>
    <w:p w14:paraId="09BDA76E" w14:textId="77777777" w:rsidR="00237F9C" w:rsidRDefault="00237F9C" w:rsidP="00237F9C"/>
    <w:p w14:paraId="0FFB48CC" w14:textId="77777777" w:rsidR="00237F9C" w:rsidRDefault="00237F9C" w:rsidP="00237F9C"/>
    <w:p w14:paraId="311F278D" w14:textId="77777777" w:rsidR="00237F9C" w:rsidRDefault="00237F9C" w:rsidP="00237F9C"/>
    <w:p w14:paraId="28664DF7" w14:textId="77777777" w:rsidR="00237F9C" w:rsidRDefault="00237F9C" w:rsidP="00237F9C"/>
    <w:p w14:paraId="12FD6A73" w14:textId="77777777" w:rsidR="00237F9C" w:rsidRDefault="00237F9C" w:rsidP="00237F9C"/>
    <w:p w14:paraId="7EC703F8" w14:textId="77777777" w:rsidR="00237F9C" w:rsidRDefault="00237F9C" w:rsidP="00237F9C"/>
    <w:p w14:paraId="21D52011" w14:textId="77777777" w:rsidR="00237F9C" w:rsidRPr="00237F9C" w:rsidRDefault="00237F9C" w:rsidP="00237F9C"/>
    <w:p w14:paraId="0A246D67" w14:textId="15892193" w:rsidR="002A7C2A" w:rsidRPr="002A7C2A" w:rsidRDefault="001A576E" w:rsidP="002A7C2A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26DF58D5" w14:textId="3E2533AD" w:rsidR="666E0AD7" w:rsidRDefault="660F5E84" w:rsidP="666E0AD7">
      <w:pPr>
        <w:rPr>
          <w:color w:val="000000" w:themeColor="text1"/>
        </w:rPr>
      </w:pPr>
      <w:commentRangeStart w:id="2"/>
      <w:r w:rsidRPr="3449388D">
        <w:rPr>
          <w:color w:val="000000" w:themeColor="text1"/>
        </w:rPr>
        <w:t>Repository</w:t>
      </w:r>
      <w:r w:rsidRPr="59020217">
        <w:rPr>
          <w:color w:val="000000" w:themeColor="text1"/>
        </w:rPr>
        <w:t>.js:</w:t>
      </w:r>
      <w:commentRangeEnd w:id="2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2"/>
      </w:r>
    </w:p>
    <w:p w14:paraId="4F175E92" w14:textId="405A6B5A" w:rsidR="651D7325" w:rsidRDefault="651D7325" w:rsidP="2B68E8E7">
      <w:r>
        <w:rPr>
          <w:noProof/>
        </w:rPr>
        <w:drawing>
          <wp:inline distT="0" distB="0" distL="0" distR="0" wp14:anchorId="79EEAA7F" wp14:editId="6A2874CD">
            <wp:extent cx="3134762" cy="2638425"/>
            <wp:effectExtent l="0" t="0" r="0" b="0"/>
            <wp:docPr id="595150386" name="Picture 595150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515038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762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70C4" w14:textId="405A6B5A" w:rsidR="2B68E8E7" w:rsidRDefault="2ADA8338" w:rsidP="00237F9C">
      <w:pPr>
        <w:spacing w:line="240" w:lineRule="auto"/>
        <w:ind w:left="14" w:hanging="14"/>
      </w:pPr>
      <w:r>
        <w:rPr>
          <w:noProof/>
        </w:rPr>
        <w:drawing>
          <wp:inline distT="0" distB="0" distL="0" distR="0" wp14:anchorId="33B7DB67" wp14:editId="77F9E382">
            <wp:extent cx="3147934" cy="2400300"/>
            <wp:effectExtent l="0" t="0" r="0" b="0"/>
            <wp:docPr id="856010479" name="Picture 856010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601047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934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349EEC7" w14:textId="59F8F3E4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3EB154A9" w14:textId="2DCB5A73" w:rsidR="00324527" w:rsidRPr="00324527" w:rsidRDefault="00FB7B65" w:rsidP="00324527">
      <w:r>
        <w:rPr>
          <w:noProof/>
        </w:rPr>
        <w:drawing>
          <wp:inline distT="0" distB="0" distL="0" distR="0" wp14:anchorId="6D59C0DF" wp14:editId="55EAD5DF">
            <wp:extent cx="6129653" cy="272415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A2462" w14:textId="638A47C2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sections (+ providing links to navigate to other functions)</w:t>
      </w:r>
    </w:p>
    <w:p w14:paraId="4AEFDAFB" w14:textId="0275AFC6" w:rsidR="00E80495" w:rsidRPr="00E80495" w:rsidRDefault="00C501DD" w:rsidP="00E80495">
      <w:commentRangeStart w:id="3"/>
      <w:r>
        <w:rPr>
          <w:noProof/>
        </w:rPr>
        <w:drawing>
          <wp:inline distT="0" distB="0" distL="0" distR="0" wp14:anchorId="60324C7B" wp14:editId="620668F1">
            <wp:extent cx="6129653" cy="1725930"/>
            <wp:effectExtent l="0" t="0" r="444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</w:p>
    <w:p w14:paraId="4339ADFF" w14:textId="77777777" w:rsidR="00FB7B65" w:rsidRPr="00FB7B65" w:rsidRDefault="00FB7B65" w:rsidP="00FB7B65"/>
    <w:p w14:paraId="4B328025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Add section</w:t>
      </w:r>
    </w:p>
    <w:p w14:paraId="5EA43189" w14:textId="1C9CC893" w:rsidR="000466C3" w:rsidRDefault="004B1927" w:rsidP="000466C3">
      <w:r>
        <w:rPr>
          <w:noProof/>
        </w:rPr>
        <w:drawing>
          <wp:inline distT="0" distB="0" distL="0" distR="0" wp14:anchorId="45C7686C" wp14:editId="33E43BD2">
            <wp:extent cx="6129653" cy="1692910"/>
            <wp:effectExtent l="0" t="0" r="4445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34A78" w14:textId="077C4E99" w:rsidR="004B1927" w:rsidRPr="000466C3" w:rsidRDefault="008038C1" w:rsidP="000466C3">
      <w:r>
        <w:rPr>
          <w:noProof/>
        </w:rPr>
        <w:lastRenderedPageBreak/>
        <w:drawing>
          <wp:inline distT="0" distB="0" distL="0" distR="0" wp14:anchorId="46DFFC01" wp14:editId="563832AD">
            <wp:extent cx="6129653" cy="50419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ADC49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Update section</w:t>
      </w:r>
    </w:p>
    <w:p w14:paraId="1EEE5124" w14:textId="112CCC62" w:rsidR="008038C1" w:rsidRDefault="00D93DDA" w:rsidP="008038C1">
      <w:r>
        <w:rPr>
          <w:noProof/>
        </w:rPr>
        <w:drawing>
          <wp:inline distT="0" distB="0" distL="0" distR="0" wp14:anchorId="7EA99733" wp14:editId="751BF8A9">
            <wp:extent cx="6129653" cy="1661795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7969" w14:textId="6631E6B4" w:rsidR="00D93DDA" w:rsidRDefault="00CA3B00" w:rsidP="008038C1">
      <w:r>
        <w:rPr>
          <w:noProof/>
        </w:rPr>
        <w:drawing>
          <wp:inline distT="0" distB="0" distL="0" distR="0" wp14:anchorId="3C8FB8F4" wp14:editId="2F10E003">
            <wp:extent cx="6129653" cy="1604645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9E7CA" w14:textId="71EDA0AB" w:rsidR="00CA3B00" w:rsidRDefault="00487B50" w:rsidP="008038C1">
      <w:r>
        <w:rPr>
          <w:noProof/>
        </w:rPr>
        <w:drawing>
          <wp:inline distT="0" distB="0" distL="0" distR="0" wp14:anchorId="4439B23D" wp14:editId="54E4FBAF">
            <wp:extent cx="6129653" cy="511175"/>
            <wp:effectExtent l="0" t="0" r="444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BC86D" w14:textId="4CDA6231" w:rsidR="00487B50" w:rsidRDefault="00487B50" w:rsidP="008038C1">
      <w:r>
        <w:t xml:space="preserve">If the </w:t>
      </w:r>
      <w:r w:rsidR="00215E48">
        <w:t>principal want</w:t>
      </w:r>
      <w:r w:rsidR="00C4142D">
        <w:t>s</w:t>
      </w:r>
      <w:r w:rsidR="00215E48">
        <w:t xml:space="preserve"> to update an old section, it will give him alert message that he </w:t>
      </w:r>
      <w:r w:rsidR="002F1004">
        <w:t>cannot update.</w:t>
      </w:r>
    </w:p>
    <w:p w14:paraId="0F597C78" w14:textId="2C6093DC" w:rsidR="007A264F" w:rsidRDefault="007A264F" w:rsidP="008038C1">
      <w:r>
        <w:rPr>
          <w:noProof/>
        </w:rPr>
        <w:drawing>
          <wp:inline distT="0" distB="0" distL="0" distR="0" wp14:anchorId="10152DE6" wp14:editId="23E51E3F">
            <wp:extent cx="4025900" cy="1367129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0" cy="136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9EF43" w14:textId="77777777" w:rsidR="002F1004" w:rsidRPr="008038C1" w:rsidRDefault="002F1004" w:rsidP="008038C1"/>
    <w:p w14:paraId="7D91DC58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lastRenderedPageBreak/>
        <w:t>Delete section</w:t>
      </w:r>
    </w:p>
    <w:p w14:paraId="1699F510" w14:textId="08EB92D4" w:rsidR="007A264F" w:rsidRDefault="004A5BAA" w:rsidP="007A264F">
      <w:r>
        <w:rPr>
          <w:noProof/>
        </w:rPr>
        <w:drawing>
          <wp:inline distT="0" distB="0" distL="0" distR="0" wp14:anchorId="45472B94" wp14:editId="2696043C">
            <wp:extent cx="6129653" cy="1455420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5985F" w14:textId="5F48DA53" w:rsidR="004A5BAA" w:rsidRDefault="006D7EDF" w:rsidP="007A264F">
      <w:r>
        <w:rPr>
          <w:noProof/>
        </w:rPr>
        <w:drawing>
          <wp:inline distT="0" distB="0" distL="0" distR="0" wp14:anchorId="46A3592B" wp14:editId="6B89BDB4">
            <wp:extent cx="3060700" cy="917290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9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D68D" w14:textId="2CA62C8E" w:rsidR="006D7EDF" w:rsidRDefault="000B2F4F" w:rsidP="007A264F">
      <w:r>
        <w:rPr>
          <w:noProof/>
        </w:rPr>
        <w:drawing>
          <wp:inline distT="0" distB="0" distL="0" distR="0" wp14:anchorId="7E08158E" wp14:editId="55BD02A6">
            <wp:extent cx="6129653" cy="984885"/>
            <wp:effectExtent l="0" t="0" r="4445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74ED" w14:textId="77777777" w:rsidR="006D7EDF" w:rsidRDefault="006D7EDF" w:rsidP="007A264F"/>
    <w:p w14:paraId="0F8F5472" w14:textId="77777777" w:rsidR="00A71686" w:rsidRPr="007A264F" w:rsidRDefault="00A71686" w:rsidP="007A264F"/>
    <w:p w14:paraId="4BC1A4B2" w14:textId="77777777" w:rsidR="00487B50" w:rsidRPr="00487B50" w:rsidRDefault="00487B50" w:rsidP="000B2F4F">
      <w:pPr>
        <w:ind w:left="0" w:firstLine="0"/>
      </w:pPr>
    </w:p>
    <w:p w14:paraId="5FBF17AC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View section</w:t>
      </w:r>
    </w:p>
    <w:p w14:paraId="3E89795A" w14:textId="46F5C348" w:rsidR="000B2F4F" w:rsidRDefault="008A594A" w:rsidP="000B2F4F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94B6E4A" wp14:editId="64CCC984">
                <wp:simplePos x="0" y="0"/>
                <wp:positionH relativeFrom="column">
                  <wp:posOffset>370840</wp:posOffset>
                </wp:positionH>
                <wp:positionV relativeFrom="paragraph">
                  <wp:posOffset>1586230</wp:posOffset>
                </wp:positionV>
                <wp:extent cx="264160" cy="287970"/>
                <wp:effectExtent l="38100" t="38100" r="40640" b="5524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64160" cy="287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5BEA1" id="Ink 40" o:spid="_x0000_s1026" type="#_x0000_t75" style="position:absolute;margin-left:28.5pt;margin-top:124.2pt;width:22.2pt;height:24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2B8D0C0C" wp14:editId="1F5BC956">
                <wp:simplePos x="0" y="0"/>
                <wp:positionH relativeFrom="column">
                  <wp:posOffset>452755</wp:posOffset>
                </wp:positionH>
                <wp:positionV relativeFrom="paragraph">
                  <wp:posOffset>1014730</wp:posOffset>
                </wp:positionV>
                <wp:extent cx="184150" cy="306720"/>
                <wp:effectExtent l="38100" t="57150" r="44450" b="5524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8415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6D3B96" id="Ink 41" o:spid="_x0000_s1026" type="#_x0000_t75" style="position:absolute;margin-left:34.95pt;margin-top:79.2pt;width:15.9pt;height:25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4F87610" wp14:editId="1F47AFCD">
                <wp:simplePos x="0" y="0"/>
                <wp:positionH relativeFrom="column">
                  <wp:posOffset>415925</wp:posOffset>
                </wp:positionH>
                <wp:positionV relativeFrom="paragraph">
                  <wp:posOffset>528955</wp:posOffset>
                </wp:positionV>
                <wp:extent cx="222480" cy="246380"/>
                <wp:effectExtent l="38100" t="38100" r="25400" b="5842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222480" cy="246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5FE9B7" id="Ink 35" o:spid="_x0000_s1026" type="#_x0000_t75" style="position:absolute;margin-left:32.05pt;margin-top:40.95pt;width:18.9pt;height:2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">
                <v:imagedata r:id="rId37" o:title=""/>
              </v:shape>
            </w:pict>
          </mc:Fallback>
        </mc:AlternateContent>
      </w:r>
      <w:commentRangeStart w:id="4"/>
      <w:r w:rsidR="006D57B3">
        <w:rPr>
          <w:noProof/>
        </w:rPr>
        <w:drawing>
          <wp:inline distT="0" distB="0" distL="0" distR="0" wp14:anchorId="07CE681A" wp14:editId="2DAD5B60">
            <wp:extent cx="5594350" cy="233209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233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>
        <w:rPr>
          <w:rStyle w:val="CommentReference"/>
          <w:rFonts w:asciiTheme="minorHAnsi" w:eastAsiaTheme="minorHAnsi" w:hAnsiTheme="minorHAnsi" w:cstheme="minorBidi"/>
          <w:color w:val="auto"/>
        </w:rPr>
        <w:commentReference w:id="4"/>
      </w:r>
    </w:p>
    <w:p w14:paraId="5A76B7AD" w14:textId="7F0951DD" w:rsidR="006D57B3" w:rsidRDefault="0059589E" w:rsidP="000B2F4F">
      <w:r>
        <w:rPr>
          <w:noProof/>
        </w:rPr>
        <w:lastRenderedPageBreak/>
        <w:drawing>
          <wp:inline distT="0" distB="0" distL="0" distR="0" wp14:anchorId="23967B88" wp14:editId="6E973934">
            <wp:extent cx="5435600" cy="2279427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5600" cy="227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F7E04" w14:textId="3E622D16" w:rsidR="0059589E" w:rsidRPr="000B2F4F" w:rsidRDefault="00A6583E" w:rsidP="000B2F4F">
      <w:r>
        <w:rPr>
          <w:noProof/>
        </w:rPr>
        <w:drawing>
          <wp:inline distT="0" distB="0" distL="0" distR="0" wp14:anchorId="5768808E" wp14:editId="1C2122D7">
            <wp:extent cx="5467348" cy="2259891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48" cy="2259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C1D7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students (List, Add, Delete)</w:t>
      </w:r>
    </w:p>
    <w:p w14:paraId="13B78802" w14:textId="206BA61B" w:rsidR="00DC6886" w:rsidRPr="00DC6886" w:rsidRDefault="00DC6886" w:rsidP="00DC6886">
      <w:r>
        <w:t>List:</w:t>
      </w:r>
    </w:p>
    <w:p w14:paraId="46E2A0AD" w14:textId="6190C833" w:rsidR="0067567F" w:rsidRDefault="00770EBB" w:rsidP="0067567F">
      <w:commentRangeStart w:id="5"/>
      <w:r>
        <w:rPr>
          <w:noProof/>
        </w:rPr>
        <w:drawing>
          <wp:inline distT="0" distB="0" distL="0" distR="0" wp14:anchorId="0A5D4A09" wp14:editId="33658C40">
            <wp:extent cx="6129653" cy="3023235"/>
            <wp:effectExtent l="0" t="0" r="444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5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5"/>
      </w:r>
    </w:p>
    <w:p w14:paraId="379FB867" w14:textId="37CC2B6C" w:rsidR="00DC6886" w:rsidRDefault="00DC6886" w:rsidP="0067567F">
      <w:r>
        <w:lastRenderedPageBreak/>
        <w:t>Add:</w:t>
      </w:r>
    </w:p>
    <w:p w14:paraId="60137FB5" w14:textId="46CEAE8E" w:rsidR="00DC6886" w:rsidRDefault="00506D7F" w:rsidP="0067567F">
      <w:r>
        <w:rPr>
          <w:noProof/>
        </w:rPr>
        <w:drawing>
          <wp:inline distT="0" distB="0" distL="0" distR="0" wp14:anchorId="2E7E2DA7" wp14:editId="15CEC84F">
            <wp:extent cx="6129653" cy="3197225"/>
            <wp:effectExtent l="0" t="0" r="4445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F5E70" w14:textId="167806F0" w:rsidR="00506D7F" w:rsidRDefault="00506D7F" w:rsidP="0067567F">
      <w:r>
        <w:t>Delete:</w:t>
      </w:r>
    </w:p>
    <w:p w14:paraId="6F16EACC" w14:textId="2DEE2C14" w:rsidR="00506D7F" w:rsidRDefault="00B55F5D" w:rsidP="0067567F">
      <w:r>
        <w:rPr>
          <w:noProof/>
        </w:rPr>
        <w:drawing>
          <wp:inline distT="0" distB="0" distL="0" distR="0" wp14:anchorId="251DC9CB" wp14:editId="3D544B5A">
            <wp:extent cx="6129653" cy="1026160"/>
            <wp:effectExtent l="0" t="0" r="4445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61E36" w14:textId="4DAC5D5F" w:rsidR="00B55F5D" w:rsidRDefault="005F130E" w:rsidP="0067567F">
      <w:r>
        <w:rPr>
          <w:noProof/>
        </w:rPr>
        <w:drawing>
          <wp:inline distT="0" distB="0" distL="0" distR="0" wp14:anchorId="7756E017" wp14:editId="3AAACF08">
            <wp:extent cx="3841750" cy="1265195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1750" cy="126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1AD5" w14:textId="03D9326B" w:rsidR="005F130E" w:rsidRDefault="004A734D" w:rsidP="0067567F">
      <w:r>
        <w:rPr>
          <w:noProof/>
        </w:rPr>
        <w:drawing>
          <wp:inline distT="0" distB="0" distL="0" distR="0" wp14:anchorId="153009B1" wp14:editId="44A1B49C">
            <wp:extent cx="6129653" cy="671830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9834E" w14:textId="3BC93A48" w:rsidR="00646D7F" w:rsidRDefault="00646D7F" w:rsidP="0067567F">
      <w:r>
        <w:t xml:space="preserve">If the principal </w:t>
      </w:r>
      <w:r w:rsidR="00877318">
        <w:t>chooses</w:t>
      </w:r>
      <w:r w:rsidR="00501687">
        <w:t xml:space="preserve"> </w:t>
      </w:r>
      <w:r w:rsidR="002A7C2A">
        <w:t xml:space="preserve">to view </w:t>
      </w:r>
      <w:r w:rsidR="00877318">
        <w:t>students from old section, it will disable the adding and deleting:</w:t>
      </w:r>
    </w:p>
    <w:p w14:paraId="5A4C8E3B" w14:textId="5E80C6B5" w:rsidR="007943E5" w:rsidRDefault="007943E5" w:rsidP="0067567F">
      <w:r>
        <w:rPr>
          <w:noProof/>
        </w:rPr>
        <w:lastRenderedPageBreak/>
        <w:drawing>
          <wp:inline distT="0" distB="0" distL="0" distR="0" wp14:anchorId="0D540604" wp14:editId="46123ED0">
            <wp:extent cx="6129653" cy="2387600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0CEC" w14:textId="77777777" w:rsidR="00877318" w:rsidRPr="0067567F" w:rsidRDefault="00877318" w:rsidP="0067567F"/>
    <w:p w14:paraId="230435DB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courses (List, Add, Delete)</w:t>
      </w:r>
    </w:p>
    <w:p w14:paraId="21B865E7" w14:textId="55E374CF" w:rsidR="007D7439" w:rsidRPr="007D7439" w:rsidRDefault="007D7439" w:rsidP="007D7439">
      <w:r>
        <w:t>List:</w:t>
      </w:r>
    </w:p>
    <w:p w14:paraId="4F5FBBC1" w14:textId="3486CD4F" w:rsidR="007943E5" w:rsidRDefault="00782451" w:rsidP="007943E5">
      <w:commentRangeStart w:id="6"/>
      <w:r>
        <w:rPr>
          <w:noProof/>
        </w:rPr>
        <w:drawing>
          <wp:inline distT="0" distB="0" distL="0" distR="0" wp14:anchorId="615B9062" wp14:editId="2D7E0675">
            <wp:extent cx="6129655" cy="2874010"/>
            <wp:effectExtent l="0" t="0" r="4445" b="254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6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6"/>
      </w:r>
    </w:p>
    <w:p w14:paraId="64FF0C0E" w14:textId="217188FA" w:rsidR="007D7439" w:rsidRDefault="007D7439" w:rsidP="007943E5">
      <w:r>
        <w:t>Add:</w:t>
      </w:r>
    </w:p>
    <w:p w14:paraId="7E85CC53" w14:textId="484994FE" w:rsidR="007D7439" w:rsidRDefault="00C54F90" w:rsidP="007943E5">
      <w:r>
        <w:rPr>
          <w:noProof/>
        </w:rPr>
        <w:lastRenderedPageBreak/>
        <w:drawing>
          <wp:inline distT="0" distB="0" distL="0" distR="0" wp14:anchorId="49E5B0CF" wp14:editId="50F2922C">
            <wp:extent cx="5709036" cy="2769057"/>
            <wp:effectExtent l="0" t="0" r="635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15672" cy="2772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903E" w14:textId="4CA08F12" w:rsidR="009D2E49" w:rsidRDefault="009D2E49" w:rsidP="007943E5"/>
    <w:p w14:paraId="60C3D7B9" w14:textId="191F341E" w:rsidR="00531122" w:rsidRDefault="00531122" w:rsidP="007943E5">
      <w:r>
        <w:t>Delete:</w:t>
      </w:r>
    </w:p>
    <w:p w14:paraId="0F873192" w14:textId="1F0D650E" w:rsidR="00531122" w:rsidRDefault="00531122" w:rsidP="007943E5"/>
    <w:p w14:paraId="2BAD9FED" w14:textId="6761ED69" w:rsidR="004A0A5F" w:rsidRDefault="00991EF8" w:rsidP="007943E5">
      <w:r>
        <w:rPr>
          <w:noProof/>
        </w:rPr>
        <w:drawing>
          <wp:inline distT="0" distB="0" distL="0" distR="0" wp14:anchorId="1A9BA50E" wp14:editId="26734B11">
            <wp:extent cx="6129655" cy="2945765"/>
            <wp:effectExtent l="0" t="0" r="4445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FBC74" w14:textId="2FCDBB09" w:rsidR="00991EF8" w:rsidRPr="007943E5" w:rsidRDefault="00B02E04" w:rsidP="007943E5">
      <w:r>
        <w:rPr>
          <w:noProof/>
        </w:rPr>
        <w:lastRenderedPageBreak/>
        <w:drawing>
          <wp:inline distT="0" distB="0" distL="0" distR="0" wp14:anchorId="028D1021" wp14:editId="0297ED80">
            <wp:extent cx="6129655" cy="2920365"/>
            <wp:effectExtent l="0" t="0" r="444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4C8CF" w14:textId="77777777" w:rsidR="007943E5" w:rsidRPr="007943E5" w:rsidRDefault="007943E5" w:rsidP="007943E5"/>
    <w:p w14:paraId="7392C62E" w14:textId="2F9B14F1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Copy sections setup from last year</w:t>
      </w:r>
    </w:p>
    <w:p w14:paraId="060C7754" w14:textId="77777777" w:rsidR="00A66303" w:rsidRDefault="00A66303" w:rsidP="00A66303"/>
    <w:p w14:paraId="7294A228" w14:textId="05304F59" w:rsidR="00A66303" w:rsidRDefault="001B50B5" w:rsidP="00A66303">
      <w:commentRangeStart w:id="7"/>
      <w:r>
        <w:rPr>
          <w:noProof/>
        </w:rPr>
        <w:drawing>
          <wp:inline distT="0" distB="0" distL="0" distR="0" wp14:anchorId="2960BA1D" wp14:editId="4D76A630">
            <wp:extent cx="6129653" cy="951230"/>
            <wp:effectExtent l="0" t="0" r="4445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7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7"/>
      </w:r>
    </w:p>
    <w:p w14:paraId="60948C8B" w14:textId="6F26F65F" w:rsidR="001B50B5" w:rsidRPr="00A66303" w:rsidRDefault="0007049B" w:rsidP="00A66303">
      <w:r>
        <w:t xml:space="preserve">Section copied and </w:t>
      </w:r>
      <w:r w:rsidR="004163A3">
        <w:t xml:space="preserve">the button </w:t>
      </w:r>
      <w:r w:rsidR="00BF2EA0">
        <w:t>becomes in</w:t>
      </w:r>
      <w:r w:rsidR="00AB7C22">
        <w:t xml:space="preserve">visible </w:t>
      </w:r>
      <w:r w:rsidR="00BF2EA0">
        <w:t>because there are already sections in the current year:</w:t>
      </w:r>
    </w:p>
    <w:p w14:paraId="6B7F3924" w14:textId="73848A20" w:rsidR="006578BD" w:rsidRDefault="00BF2EA0" w:rsidP="006578BD">
      <w:r>
        <w:rPr>
          <w:noProof/>
        </w:rPr>
        <w:drawing>
          <wp:inline distT="0" distB="0" distL="0" distR="0" wp14:anchorId="3EB3DB8C" wp14:editId="337F22E5">
            <wp:extent cx="6129653" cy="2296160"/>
            <wp:effectExtent l="0" t="0" r="4445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178E0" w14:textId="77777777" w:rsidR="00BD70C8" w:rsidRDefault="00BD70C8" w:rsidP="00BF2EA0">
      <w:pPr>
        <w:ind w:left="0" w:firstLine="0"/>
      </w:pPr>
    </w:p>
    <w:p w14:paraId="4BBFCA45" w14:textId="17BFA065" w:rsidR="006578BD" w:rsidRDefault="006578BD" w:rsidP="006578BD"/>
    <w:p w14:paraId="2D7908AD" w14:textId="174EA15A" w:rsidR="006578BD" w:rsidRDefault="006578BD" w:rsidP="006578BD"/>
    <w:p w14:paraId="3E90BEA1" w14:textId="77777777" w:rsidR="006578BD" w:rsidRPr="006578BD" w:rsidRDefault="006578BD" w:rsidP="00BF2EA0">
      <w:pPr>
        <w:ind w:left="0" w:firstLine="0"/>
      </w:pPr>
    </w:p>
    <w:p w14:paraId="6EC5C22E" w14:textId="79FFA9A5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timetable (Principal, Teacher, Parent)</w:t>
      </w:r>
    </w:p>
    <w:p w14:paraId="5BC603D5" w14:textId="0D1485E4" w:rsidR="00F41BFD" w:rsidRDefault="006578BD" w:rsidP="00F41BFD">
      <w:r>
        <w:t>Parent:</w:t>
      </w:r>
    </w:p>
    <w:p w14:paraId="67612A82" w14:textId="51EE0486" w:rsidR="006578BD" w:rsidRDefault="006578BD" w:rsidP="00F41BFD">
      <w:commentRangeStart w:id="8"/>
      <w:r>
        <w:rPr>
          <w:noProof/>
        </w:rPr>
        <w:drawing>
          <wp:inline distT="0" distB="0" distL="0" distR="0" wp14:anchorId="74E12DE3" wp14:editId="0DACA354">
            <wp:extent cx="6129653" cy="1839595"/>
            <wp:effectExtent l="0" t="0" r="444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8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8"/>
      </w:r>
    </w:p>
    <w:p w14:paraId="333060F2" w14:textId="77777777" w:rsidR="006578BD" w:rsidRPr="00F41BFD" w:rsidRDefault="006578BD" w:rsidP="00F41BFD"/>
    <w:p w14:paraId="4FD4472A" w14:textId="007D338B" w:rsidR="00CD6D90" w:rsidRDefault="00CD6D90" w:rsidP="00CD6D90">
      <w:r>
        <w:t>Teacher:</w:t>
      </w:r>
    </w:p>
    <w:p w14:paraId="5E2F0DFF" w14:textId="031D412C" w:rsidR="00CD6D90" w:rsidRDefault="00CD6D90" w:rsidP="00CD6D90">
      <w:commentRangeStart w:id="9"/>
      <w:r>
        <w:rPr>
          <w:noProof/>
        </w:rPr>
        <w:drawing>
          <wp:inline distT="0" distB="0" distL="0" distR="0" wp14:anchorId="1DEB7BD4" wp14:editId="314D3281">
            <wp:extent cx="6129653" cy="2266315"/>
            <wp:effectExtent l="0" t="0" r="444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653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9"/>
      <w:r w:rsidR="008A594A">
        <w:rPr>
          <w:rStyle w:val="CommentReference"/>
          <w:rFonts w:asciiTheme="minorHAnsi" w:eastAsiaTheme="minorHAnsi" w:hAnsiTheme="minorHAnsi" w:cstheme="minorBidi"/>
          <w:color w:val="auto"/>
        </w:rPr>
        <w:commentReference w:id="9"/>
      </w:r>
    </w:p>
    <w:p w14:paraId="2573FCDC" w14:textId="2CCE328B" w:rsidR="00BF2EA0" w:rsidRDefault="00BF2EA0" w:rsidP="00CD6D90">
      <w:r>
        <w:t>Principal for the sections (same as list courses):</w:t>
      </w:r>
    </w:p>
    <w:p w14:paraId="29BC118C" w14:textId="2CCE328B" w:rsidR="009D7698" w:rsidRDefault="009D7698" w:rsidP="00CD6D90">
      <w:r>
        <w:t>For sections:</w:t>
      </w:r>
    </w:p>
    <w:p w14:paraId="1C83C219" w14:textId="4E831670" w:rsidR="009D7698" w:rsidRDefault="0030481E" w:rsidP="00CD6D90">
      <w:r>
        <w:rPr>
          <w:noProof/>
        </w:rPr>
        <w:drawing>
          <wp:inline distT="0" distB="0" distL="0" distR="0" wp14:anchorId="24F55FF0" wp14:editId="63587985">
            <wp:extent cx="5557961" cy="2638780"/>
            <wp:effectExtent l="0" t="0" r="508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961" cy="26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81C7E" w14:textId="4E831670" w:rsidR="006F2470" w:rsidRDefault="006F2470" w:rsidP="00CD6D90"/>
    <w:p w14:paraId="1EEAAD1D" w14:textId="1ABA88A7" w:rsidR="0030481E" w:rsidRDefault="00BA33C4" w:rsidP="00CD6D90">
      <w:r>
        <w:lastRenderedPageBreak/>
        <w:t>For teachers:</w:t>
      </w:r>
    </w:p>
    <w:p w14:paraId="683942E2" w14:textId="59CD1F10" w:rsidR="00BA33C4" w:rsidRDefault="00620967" w:rsidP="00CD6D90">
      <w:r>
        <w:rPr>
          <w:noProof/>
        </w:rPr>
        <w:drawing>
          <wp:inline distT="0" distB="0" distL="0" distR="0" wp14:anchorId="2D2D9BE7" wp14:editId="3163D647">
            <wp:extent cx="6129655" cy="2646680"/>
            <wp:effectExtent l="0" t="0" r="4445" b="12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534BB" w14:textId="783AAAA9" w:rsidR="00BF2EA0" w:rsidRDefault="00BF2EA0" w:rsidP="00CD6D90"/>
    <w:p w14:paraId="1459DF9F" w14:textId="77777777" w:rsidR="00CD6D90" w:rsidRPr="00CD6D90" w:rsidRDefault="00CD6D90" w:rsidP="00CD6D90"/>
    <w:p w14:paraId="701D3772" w14:textId="5FF1175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p w14:paraId="591597C6" w14:textId="7A3C042C" w:rsidR="009D7698" w:rsidRPr="009D7698" w:rsidRDefault="004B2C6B" w:rsidP="009D7698">
      <w:r>
        <w:t>Somaya:</w:t>
      </w:r>
    </w:p>
    <w:p w14:paraId="1FFCFE9E" w14:textId="3150F854" w:rsidR="79154AF3" w:rsidRDefault="6EC36DE7" w:rsidP="5808B760">
      <w:pPr>
        <w:rPr>
          <w:color w:val="000000" w:themeColor="text1"/>
        </w:rPr>
      </w:pPr>
      <w:r w:rsidRPr="49DCA126">
        <w:rPr>
          <w:color w:val="000000" w:themeColor="text1"/>
        </w:rPr>
        <w:t>I worked on implementing the Sections view for the Principal, allowing the principal to get the sections for a specific school year</w:t>
      </w:r>
      <w:r w:rsidR="1D1BB96B" w:rsidRPr="49DCA126">
        <w:rPr>
          <w:color w:val="000000" w:themeColor="text1"/>
        </w:rPr>
        <w:t xml:space="preserve">. I also implemented </w:t>
      </w:r>
      <w:r w:rsidR="23DB11D3" w:rsidRPr="49DCA126">
        <w:rPr>
          <w:color w:val="000000" w:themeColor="text1"/>
        </w:rPr>
        <w:t xml:space="preserve">the ability to view the information about a specific section, including that the principal can see the basic information about the section, the list of section students and section courses. I also implemented the editing of the section info, and navigation to the section student list and section </w:t>
      </w:r>
      <w:r w:rsidR="4629BDA7" w:rsidRPr="49DCA126">
        <w:rPr>
          <w:color w:val="000000" w:themeColor="text1"/>
        </w:rPr>
        <w:t xml:space="preserve">course list. Additionally, I allowed the principal to delete a specific section. All editing and deleting is validated to ensure it is only done on a current year section. Furthermore, I implemented </w:t>
      </w:r>
      <w:r w:rsidR="1A700A06" w:rsidRPr="49DCA126">
        <w:rPr>
          <w:color w:val="000000" w:themeColor="text1"/>
        </w:rPr>
        <w:t>functionality to copy the setup for the sections from the previous year. Finally, I also created any rel</w:t>
      </w:r>
      <w:r w:rsidR="206E2162" w:rsidRPr="49DCA126">
        <w:rPr>
          <w:color w:val="000000" w:themeColor="text1"/>
        </w:rPr>
        <w:t>a</w:t>
      </w:r>
      <w:r w:rsidR="1A700A06" w:rsidRPr="49DCA126">
        <w:rPr>
          <w:color w:val="000000" w:themeColor="text1"/>
        </w:rPr>
        <w:t>ted methods in the IndexedDB repository</w:t>
      </w:r>
      <w:r w:rsidR="7A1A1EEE" w:rsidRPr="49DCA126">
        <w:rPr>
          <w:color w:val="000000" w:themeColor="text1"/>
        </w:rPr>
        <w:t xml:space="preserve"> and any related HTML and CSS</w:t>
      </w:r>
      <w:r w:rsidR="1A700A06" w:rsidRPr="49DCA126">
        <w:rPr>
          <w:color w:val="000000" w:themeColor="text1"/>
        </w:rPr>
        <w:t>, in addition to sample section data and</w:t>
      </w:r>
      <w:r w:rsidR="29EE91EB" w:rsidRPr="49DCA126">
        <w:rPr>
          <w:color w:val="000000" w:themeColor="text1"/>
        </w:rPr>
        <w:t xml:space="preserve"> contributed to</w:t>
      </w:r>
      <w:r w:rsidR="1A700A06" w:rsidRPr="49DCA126">
        <w:rPr>
          <w:color w:val="000000" w:themeColor="text1"/>
        </w:rPr>
        <w:t xml:space="preserve"> assign</w:t>
      </w:r>
      <w:r w:rsidR="03A7D8D8" w:rsidRPr="49DCA126">
        <w:rPr>
          <w:color w:val="000000" w:themeColor="text1"/>
        </w:rPr>
        <w:t xml:space="preserve">ing the students to </w:t>
      </w:r>
      <w:r w:rsidR="2329C46D" w:rsidRPr="49DCA126">
        <w:rPr>
          <w:color w:val="000000" w:themeColor="text1"/>
        </w:rPr>
        <w:t>different sections.</w:t>
      </w:r>
    </w:p>
    <w:p w14:paraId="445073F3" w14:textId="3C332897" w:rsidR="004B2C6B" w:rsidRPr="004B2C6B" w:rsidRDefault="004B2C6B" w:rsidP="004B2C6B"/>
    <w:p w14:paraId="0BDCC152" w14:textId="216E46CE" w:rsidR="3F0F14B6" w:rsidRDefault="3F0F14B6" w:rsidP="3F0F14B6"/>
    <w:p w14:paraId="51B46B25" w14:textId="23631A85" w:rsidR="1012A1EA" w:rsidRDefault="122E9745" w:rsidP="3F0F14B6">
      <w:r>
        <w:t>Muraam:</w:t>
      </w:r>
    </w:p>
    <w:p w14:paraId="50A2FC8F" w14:textId="218EE48E" w:rsidR="3F0F14B6" w:rsidRDefault="78C0D866" w:rsidP="3F0F14B6">
      <w:r>
        <w:t>In this project, I mainly worked on the Timetable viewer fo</w:t>
      </w:r>
      <w:r w:rsidR="2EA4F1CD">
        <w:t>r the different sections, and enabled the functionality of viewing the current schedule for a teacher, viewing the schedule of different sections in different years and for differ</w:t>
      </w:r>
      <w:r w:rsidR="33A1AEEE">
        <w:t>ent grades. Additionally, I worked on the functionality of adding courses to a section, updating and deleting them as well</w:t>
      </w:r>
      <w:r w:rsidR="4D03E415">
        <w:t>, while validating that the principal does not edit the courses for a section from a previous year</w:t>
      </w:r>
      <w:r w:rsidR="33A1AEEE">
        <w:t>. I al</w:t>
      </w:r>
      <w:r w:rsidR="5FA4C255">
        <w:t xml:space="preserve">so allowed syncing of these alterations with the Teacher’s schedule. </w:t>
      </w:r>
      <w:r w:rsidR="743BD5AF">
        <w:t xml:space="preserve">Furthermore, I worked on the interface for the teacher to view their timetable and for the parent to view their child or children’s timetables. </w:t>
      </w:r>
      <w:r w:rsidR="4FABDAAB">
        <w:t>I also contributed to the filtering of students list</w:t>
      </w:r>
      <w:r w:rsidR="0E72B9AC">
        <w:t xml:space="preserve"> and </w:t>
      </w:r>
      <w:r w:rsidR="5B1E30BF">
        <w:t>implemented IndexedDB methods related to this part of the project</w:t>
      </w:r>
      <w:r w:rsidR="01C20CA7">
        <w:t>, creating of the sample data, and any related HTML and CSS.</w:t>
      </w:r>
    </w:p>
    <w:p w14:paraId="458F90D8" w14:textId="06946CE9" w:rsidR="00247F0C" w:rsidRDefault="00247F0C" w:rsidP="3F0F14B6"/>
    <w:p w14:paraId="600E0138" w14:textId="77777777" w:rsidR="007C0E99" w:rsidRDefault="007C0E99" w:rsidP="3F0F14B6"/>
    <w:p w14:paraId="3B9353BC" w14:textId="2BFD3776" w:rsidR="00247F0C" w:rsidRDefault="00247F0C" w:rsidP="3F0F14B6">
      <w:r>
        <w:lastRenderedPageBreak/>
        <w:t>Duaa:</w:t>
      </w:r>
    </w:p>
    <w:p w14:paraId="163B0276" w14:textId="7B48FC9E" w:rsidR="00E44B34" w:rsidRPr="00E44B34" w:rsidRDefault="007C0E99" w:rsidP="00E44B34">
      <w:r>
        <w:t xml:space="preserve">I worked on the student part of the </w:t>
      </w:r>
      <w:r w:rsidR="0073758D">
        <w:t>p</w:t>
      </w:r>
      <w:r>
        <w:t>roject</w:t>
      </w:r>
      <w:r w:rsidR="00DD5EF2">
        <w:t xml:space="preserve"> which is related to assigning student</w:t>
      </w:r>
      <w:r w:rsidR="00BC6227">
        <w:t>s to section</w:t>
      </w:r>
      <w:r w:rsidR="00DC42E1">
        <w:t xml:space="preserve">, get </w:t>
      </w:r>
      <w:r w:rsidR="00EE5F97">
        <w:t>section students, and delete student</w:t>
      </w:r>
      <w:r w:rsidR="009C09FF">
        <w:t>s from a section</w:t>
      </w:r>
      <w:r w:rsidR="0073758D">
        <w:t>. Including</w:t>
      </w:r>
      <w:r w:rsidR="00F25EFF">
        <w:t xml:space="preserve"> their html, </w:t>
      </w:r>
      <w:r w:rsidR="0073758D">
        <w:t>styling,</w:t>
      </w:r>
      <w:r w:rsidR="00F25EFF">
        <w:t xml:space="preserve"> and </w:t>
      </w:r>
      <w:r w:rsidR="00804455">
        <w:t>JavaScript</w:t>
      </w:r>
      <w:r w:rsidR="00ED55D5">
        <w:t xml:space="preserve"> pages</w:t>
      </w:r>
      <w:r w:rsidR="009D67D8">
        <w:t>.</w:t>
      </w:r>
      <w:r w:rsidR="00F51867">
        <w:t xml:space="preserve"> In addition to </w:t>
      </w:r>
      <w:r w:rsidR="00ED55D5">
        <w:t>related</w:t>
      </w:r>
      <w:r w:rsidR="00542758">
        <w:t xml:space="preserve"> database work</w:t>
      </w:r>
      <w:r w:rsidR="009D67D8">
        <w:t xml:space="preserve"> with generating </w:t>
      </w:r>
      <w:r w:rsidR="00C61168">
        <w:t>student and parent json object</w:t>
      </w:r>
      <w:r w:rsidR="0022644D">
        <w:t xml:space="preserve"> data</w:t>
      </w:r>
      <w:r w:rsidR="00542758">
        <w:t>.</w:t>
      </w:r>
    </w:p>
    <w:sectPr w:rsidR="00E44B34" w:rsidRPr="00E44B34" w:rsidSect="002E5946">
      <w:footerReference w:type="even" r:id="rId57"/>
      <w:footerReference w:type="default" r:id="rId58"/>
      <w:footerReference w:type="first" r:id="rId59"/>
      <w:pgSz w:w="12240" w:h="15840"/>
      <w:pgMar w:top="1450" w:right="1163" w:bottom="1233" w:left="1424" w:header="720" w:footer="71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bdelkarim Erradi" w:date="2021-04-07T19:05:00Z" w:initials="AE">
    <w:p w14:paraId="76A3FBBD" w14:textId="008C6644" w:rsidR="008A594A" w:rsidRDefault="008A594A" w:rsidP="008A594A">
      <w:pPr>
        <w:pStyle w:val="CommentText"/>
        <w:numPr>
          <w:ilvl w:val="0"/>
          <w:numId w:val="36"/>
        </w:numPr>
      </w:pPr>
      <w:r>
        <w:rPr>
          <w:rStyle w:val="CommentReference"/>
        </w:rPr>
        <w:annotationRef/>
      </w:r>
      <w:r>
        <w:t xml:space="preserve"> Break studentName into firstName and lastName. Avoid storing composite values.</w:t>
      </w:r>
    </w:p>
    <w:p w14:paraId="6EB24AF7" w14:textId="465B1B05" w:rsidR="008A594A" w:rsidRDefault="008A594A" w:rsidP="008A594A">
      <w:pPr>
        <w:pStyle w:val="CommentText"/>
        <w:numPr>
          <w:ilvl w:val="0"/>
          <w:numId w:val="36"/>
        </w:numPr>
      </w:pPr>
      <w:r>
        <w:t>No need for Student.yearOfGrade and it should be int</w:t>
      </w:r>
    </w:p>
    <w:p w14:paraId="30285D45" w14:textId="63D1827C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Rename fieldOfProf to specialization</w:t>
      </w:r>
    </w:p>
    <w:p w14:paraId="125650E7" w14:textId="253BDC4D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teacherName split into firstName and lastName</w:t>
      </w:r>
    </w:p>
    <w:p w14:paraId="047F4627" w14:textId="286FC949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Better to add email to Parent and Teacher and use it as the username for authentication.</w:t>
      </w:r>
    </w:p>
    <w:p w14:paraId="40182566" w14:textId="1B57764B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Merge Principal and Teacher and role attribute to distinguish them.</w:t>
      </w:r>
    </w:p>
    <w:p w14:paraId="5B4258D9" w14:textId="2C514135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Subject class missing to hold the subject details such as Arabic, English, … this is useful for filling subjects dropdown.</w:t>
      </w:r>
    </w:p>
    <w:p w14:paraId="443F688B" w14:textId="022CEAFD" w:rsidR="008A594A" w:rsidRDefault="008A594A" w:rsidP="008A594A">
      <w:pPr>
        <w:pStyle w:val="CommentText"/>
        <w:numPr>
          <w:ilvl w:val="0"/>
          <w:numId w:val="36"/>
        </w:numPr>
      </w:pPr>
      <w:r>
        <w:t>TeacherClass has data duplication, all the class timings should be in Class.</w:t>
      </w:r>
      <w:r w:rsidR="006E55BB">
        <w:t xml:space="preserve"> Also, add teacherId to the Class.</w:t>
      </w:r>
    </w:p>
    <w:p w14:paraId="22BED4F8" w14:textId="7DFB5780" w:rsidR="008A594A" w:rsidRDefault="008A594A" w:rsidP="008A594A">
      <w:pPr>
        <w:pStyle w:val="CommentText"/>
        <w:numPr>
          <w:ilvl w:val="0"/>
          <w:numId w:val="36"/>
        </w:numPr>
      </w:pPr>
      <w:r>
        <w:t>Need AcademicYear class to manage academic years (past, current and next)</w:t>
      </w:r>
    </w:p>
    <w:p w14:paraId="652FDCD1" w14:textId="4B8B9EE2" w:rsidR="008A594A" w:rsidRDefault="008A594A" w:rsidP="008A594A">
      <w:pPr>
        <w:pStyle w:val="CommentText"/>
        <w:numPr>
          <w:ilvl w:val="0"/>
          <w:numId w:val="36"/>
        </w:numPr>
      </w:pPr>
      <w:r>
        <w:t xml:space="preserve"> Better align text to the left</w:t>
      </w:r>
    </w:p>
  </w:comment>
  <w:comment w:id="2" w:author="Abdelkarim Erradi" w:date="2021-04-07T19:13:00Z" w:initials="AE">
    <w:p w14:paraId="6389C2D8" w14:textId="3470254A" w:rsidR="008A594A" w:rsidRDefault="008A594A">
      <w:pPr>
        <w:pStyle w:val="CommentText"/>
      </w:pPr>
      <w:r>
        <w:rPr>
          <w:rStyle w:val="CommentReference"/>
        </w:rPr>
        <w:annotationRef/>
      </w:r>
      <w:r>
        <w:t>Huge repository should be broken into multiple repositories e.g., StudentRepository &amp; ScheduleRepository.</w:t>
      </w:r>
    </w:p>
  </w:comment>
  <w:comment w:id="3" w:author="Abdelkarim Erradi" w:date="2021-04-07T19:15:00Z" w:initials="AE">
    <w:p w14:paraId="1482F7CF" w14:textId="77777777" w:rsidR="008A594A" w:rsidRDefault="008A594A">
      <w:pPr>
        <w:pStyle w:val="CommentText"/>
      </w:pPr>
      <w:r>
        <w:rPr>
          <w:rStyle w:val="CommentReference"/>
        </w:rPr>
        <w:annotationRef/>
      </w:r>
      <w:r>
        <w:t>Rename:</w:t>
      </w:r>
    </w:p>
    <w:p w14:paraId="6C1A36B3" w14:textId="77777777" w:rsidR="008A594A" w:rsidRDefault="008A594A">
      <w:pPr>
        <w:pStyle w:val="CommentText"/>
      </w:pPr>
      <w:r>
        <w:t>Add courses =&gt; Courses</w:t>
      </w:r>
    </w:p>
    <w:p w14:paraId="60E3D2EB" w14:textId="77777777" w:rsidR="008A594A" w:rsidRDefault="008A594A">
      <w:pPr>
        <w:pStyle w:val="CommentText"/>
      </w:pPr>
      <w:r>
        <w:t>Add students =&gt; Students</w:t>
      </w:r>
    </w:p>
    <w:p w14:paraId="4D53470C" w14:textId="7A7DBE8F" w:rsidR="008A594A" w:rsidRDefault="008A594A">
      <w:pPr>
        <w:pStyle w:val="CommentText"/>
      </w:pPr>
      <w:r>
        <w:t>Try to fit all actions in 1 line.</w:t>
      </w:r>
    </w:p>
  </w:comment>
  <w:comment w:id="4" w:author="Abdelkarim Erradi" w:date="2021-04-07T19:17:00Z" w:initials="AE">
    <w:p w14:paraId="08DCE4ED" w14:textId="77777777" w:rsidR="008A594A" w:rsidRDefault="008A594A">
      <w:pPr>
        <w:pStyle w:val="CommentText"/>
      </w:pPr>
      <w:r>
        <w:rPr>
          <w:rStyle w:val="CommentReference"/>
        </w:rPr>
        <w:annotationRef/>
      </w:r>
      <w:r>
        <w:t>Keep it simple:</w:t>
      </w:r>
    </w:p>
    <w:p w14:paraId="6C656DC1" w14:textId="77777777" w:rsidR="008A594A" w:rsidRDefault="008A594A">
      <w:pPr>
        <w:pStyle w:val="CommentText"/>
      </w:pPr>
      <w:r>
        <w:t>Details</w:t>
      </w:r>
    </w:p>
    <w:p w14:paraId="3B1FC716" w14:textId="77777777" w:rsidR="008A594A" w:rsidRDefault="008A594A">
      <w:pPr>
        <w:pStyle w:val="CommentText"/>
      </w:pPr>
      <w:r>
        <w:t>Courses</w:t>
      </w:r>
    </w:p>
    <w:p w14:paraId="466AB05A" w14:textId="77777777" w:rsidR="008A594A" w:rsidRDefault="008A594A">
      <w:pPr>
        <w:pStyle w:val="CommentText"/>
      </w:pPr>
      <w:r>
        <w:t>Students</w:t>
      </w:r>
    </w:p>
    <w:p w14:paraId="3A478626" w14:textId="77777777" w:rsidR="008A594A" w:rsidRDefault="008A594A">
      <w:pPr>
        <w:pStyle w:val="CommentText"/>
      </w:pPr>
    </w:p>
    <w:p w14:paraId="71DD6D14" w14:textId="5F5781DB" w:rsidR="008A594A" w:rsidRDefault="008A594A">
      <w:pPr>
        <w:pStyle w:val="CommentText"/>
      </w:pPr>
      <w:r>
        <w:t>Multiple things in a popup is NOT common. Usually a popup focuses in 1 thing for a quick info/decision not for many interactions.</w:t>
      </w:r>
    </w:p>
  </w:comment>
  <w:comment w:id="5" w:author="Abdelkarim Erradi" w:date="2021-04-07T19:21:00Z" w:initials="AE">
    <w:p w14:paraId="7E0B45AE" w14:textId="42296BB9" w:rsidR="008A594A" w:rsidRDefault="008A594A">
      <w:pPr>
        <w:pStyle w:val="CommentText"/>
      </w:pPr>
      <w:r>
        <w:t>Can you select and add multiple students? I hope so.</w:t>
      </w:r>
    </w:p>
    <w:p w14:paraId="2A68F2A6" w14:textId="6C5E7068" w:rsidR="008A594A" w:rsidRDefault="008A594A">
      <w:pPr>
        <w:pStyle w:val="CommentText"/>
      </w:pPr>
      <w:r>
        <w:rPr>
          <w:rStyle w:val="CommentReference"/>
        </w:rPr>
        <w:annotationRef/>
      </w:r>
      <w:r>
        <w:t>List with a tick box beside each one. Or pick list would be ideal UI design.</w:t>
      </w:r>
    </w:p>
    <w:p w14:paraId="3B1DA0E6" w14:textId="04A84EC7" w:rsidR="008A594A" w:rsidRDefault="008A594A">
      <w:pPr>
        <w:pStyle w:val="CommentText"/>
      </w:pPr>
      <w:r>
        <w:rPr>
          <w:noProof/>
        </w:rPr>
        <w:drawing>
          <wp:inline distT="0" distB="0" distL="0" distR="0" wp14:anchorId="47E2D1CE" wp14:editId="5A96F5BE">
            <wp:extent cx="2256267" cy="1236496"/>
            <wp:effectExtent l="0" t="0" r="0" b="19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266760" cy="124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6" w:author="Abdelkarim Erradi" w:date="2021-04-07T19:22:00Z" w:initials="AE">
    <w:p w14:paraId="372A4DCB" w14:textId="7E3A7800" w:rsidR="008A594A" w:rsidRDefault="008A594A">
      <w:pPr>
        <w:pStyle w:val="CommentText"/>
      </w:pPr>
      <w:r>
        <w:t>Teachers Sections heading is confusing. Not sure if these are buttons or title.</w:t>
      </w:r>
    </w:p>
    <w:p w14:paraId="4A167C29" w14:textId="7F714328" w:rsidR="008A594A" w:rsidRDefault="008A594A">
      <w:pPr>
        <w:pStyle w:val="CommentText"/>
      </w:pPr>
      <w:r>
        <w:rPr>
          <w:rStyle w:val="CommentReference"/>
        </w:rPr>
        <w:annotationRef/>
      </w:r>
      <w:r>
        <w:t>Ideally you should select the subject once then the different days &amp; times the subject is offered. This will be a much better user experience.</w:t>
      </w:r>
    </w:p>
  </w:comment>
  <w:comment w:id="7" w:author="Abdelkarim Erradi" w:date="2021-04-07T19:26:00Z" w:initials="AE">
    <w:p w14:paraId="241A8878" w14:textId="3831FE37" w:rsidR="008A594A" w:rsidRDefault="008A594A">
      <w:pPr>
        <w:pStyle w:val="CommentText"/>
      </w:pPr>
      <w:r>
        <w:rPr>
          <w:rStyle w:val="CommentReference"/>
        </w:rPr>
        <w:annotationRef/>
      </w:r>
      <w:r>
        <w:t>‘Copy setup from last year’ should be a main menu option. Wrong button placement.</w:t>
      </w:r>
    </w:p>
  </w:comment>
  <w:comment w:id="8" w:author="Abdelkarim Erradi" w:date="2021-04-07T19:26:00Z" w:initials="AE">
    <w:p w14:paraId="70F24E62" w14:textId="70CFF9E8" w:rsidR="008A594A" w:rsidRDefault="008A594A">
      <w:pPr>
        <w:pStyle w:val="CommentText"/>
      </w:pPr>
      <w:r>
        <w:rPr>
          <w:rStyle w:val="CommentReference"/>
        </w:rPr>
        <w:annotationRef/>
      </w:r>
      <w:r>
        <w:t>Auto-select the student if only 1 child.</w:t>
      </w:r>
    </w:p>
  </w:comment>
  <w:comment w:id="9" w:author="Abdelkarim Erradi" w:date="2021-04-07T19:27:00Z" w:initials="AE">
    <w:p w14:paraId="75B31DE8" w14:textId="6022DE6C" w:rsidR="008A594A" w:rsidRDefault="008A594A">
      <w:pPr>
        <w:pStyle w:val="CommentText"/>
      </w:pPr>
      <w:r>
        <w:rPr>
          <w:rStyle w:val="CommentReference"/>
        </w:rPr>
        <w:annotationRef/>
      </w:r>
      <w:r>
        <w:t>By default get current year / current semester timetab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2FDCD1" w15:done="0"/>
  <w15:commentEx w15:paraId="6389C2D8" w15:done="0"/>
  <w15:commentEx w15:paraId="4D53470C" w15:done="0"/>
  <w15:commentEx w15:paraId="71DD6D14" w15:done="0"/>
  <w15:commentEx w15:paraId="3B1DA0E6" w15:done="0"/>
  <w15:commentEx w15:paraId="4A167C29" w15:done="0"/>
  <w15:commentEx w15:paraId="241A8878" w15:done="0"/>
  <w15:commentEx w15:paraId="70F24E62" w15:done="0"/>
  <w15:commentEx w15:paraId="75B31DE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88102" w16cex:dateUtc="2021-04-07T16:05:00Z"/>
  <w16cex:commentExtensible w16cex:durableId="241882D7" w16cex:dateUtc="2021-04-07T16:13:00Z"/>
  <w16cex:commentExtensible w16cex:durableId="24188352" w16cex:dateUtc="2021-04-07T16:15:00Z"/>
  <w16cex:commentExtensible w16cex:durableId="241883D8" w16cex:dateUtc="2021-04-07T16:17:00Z"/>
  <w16cex:commentExtensible w16cex:durableId="241884A4" w16cex:dateUtc="2021-04-07T16:21:00Z"/>
  <w16cex:commentExtensible w16cex:durableId="2418850A" w16cex:dateUtc="2021-04-07T16:22:00Z"/>
  <w16cex:commentExtensible w16cex:durableId="241885CC" w16cex:dateUtc="2021-04-07T16:26:00Z"/>
  <w16cex:commentExtensible w16cex:durableId="241885F3" w16cex:dateUtc="2021-04-07T16:26:00Z"/>
  <w16cex:commentExtensible w16cex:durableId="24188608" w16cex:dateUtc="2021-04-07T16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2FDCD1" w16cid:durableId="24188102"/>
  <w16cid:commentId w16cid:paraId="6389C2D8" w16cid:durableId="241882D7"/>
  <w16cid:commentId w16cid:paraId="4D53470C" w16cid:durableId="24188352"/>
  <w16cid:commentId w16cid:paraId="71DD6D14" w16cid:durableId="241883D8"/>
  <w16cid:commentId w16cid:paraId="3B1DA0E6" w16cid:durableId="241884A4"/>
  <w16cid:commentId w16cid:paraId="4A167C29" w16cid:durableId="2418850A"/>
  <w16cid:commentId w16cid:paraId="241A8878" w16cid:durableId="241885CC"/>
  <w16cid:commentId w16cid:paraId="70F24E62" w16cid:durableId="241885F3"/>
  <w16cid:commentId w16cid:paraId="75B31DE8" w16cid:durableId="241886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DDBF3" w14:textId="77777777" w:rsidR="004E7EAA" w:rsidRDefault="004E7EAA">
      <w:pPr>
        <w:spacing w:after="0" w:line="240" w:lineRule="auto"/>
      </w:pPr>
      <w:r>
        <w:separator/>
      </w:r>
    </w:p>
  </w:endnote>
  <w:endnote w:type="continuationSeparator" w:id="0">
    <w:p w14:paraId="78F73BE8" w14:textId="77777777" w:rsidR="004E7EAA" w:rsidRDefault="004E7EAA">
      <w:pPr>
        <w:spacing w:after="0" w:line="240" w:lineRule="auto"/>
      </w:pPr>
      <w:r>
        <w:continuationSeparator/>
      </w:r>
    </w:p>
  </w:endnote>
  <w:endnote w:type="continuationNotice" w:id="1">
    <w:p w14:paraId="1940A228" w14:textId="77777777" w:rsidR="004E7EAA" w:rsidRDefault="004E7E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3F976" w14:textId="77777777" w:rsidR="004E7EAA" w:rsidRDefault="004E7EAA">
      <w:pPr>
        <w:spacing w:after="0" w:line="240" w:lineRule="auto"/>
      </w:pPr>
      <w:r>
        <w:separator/>
      </w:r>
    </w:p>
  </w:footnote>
  <w:footnote w:type="continuationSeparator" w:id="0">
    <w:p w14:paraId="7E1AB917" w14:textId="77777777" w:rsidR="004E7EAA" w:rsidRDefault="004E7EAA">
      <w:pPr>
        <w:spacing w:after="0" w:line="240" w:lineRule="auto"/>
      </w:pPr>
      <w:r>
        <w:continuationSeparator/>
      </w:r>
    </w:p>
  </w:footnote>
  <w:footnote w:type="continuationNotice" w:id="1">
    <w:p w14:paraId="236A43CA" w14:textId="77777777" w:rsidR="004E7EAA" w:rsidRDefault="004E7EA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92A49EB"/>
    <w:multiLevelType w:val="hybridMultilevel"/>
    <w:tmpl w:val="610A43BC"/>
    <w:lvl w:ilvl="0" w:tplc="78D28284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5"/>
  </w:num>
  <w:num w:numId="10">
    <w:abstractNumId w:val="27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2"/>
  </w:num>
  <w:num w:numId="21">
    <w:abstractNumId w:val="24"/>
  </w:num>
  <w:num w:numId="22">
    <w:abstractNumId w:val="14"/>
  </w:num>
  <w:num w:numId="23">
    <w:abstractNumId w:val="26"/>
  </w:num>
  <w:num w:numId="24">
    <w:abstractNumId w:val="15"/>
  </w:num>
  <w:num w:numId="25">
    <w:abstractNumId w:val="23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  <w:num w:numId="36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bdelkarim Erradi">
    <w15:presenceInfo w15:providerId="AD" w15:userId="S::erradi@qu.edu.qa::db8ed553-3ac3-4ee2-872d-7ef55b1f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QUAsR/sHCwAAAA="/>
  </w:docVars>
  <w:rsids>
    <w:rsidRoot w:val="00917DC4"/>
    <w:rsid w:val="0000326A"/>
    <w:rsid w:val="0000399B"/>
    <w:rsid w:val="000039B2"/>
    <w:rsid w:val="00013583"/>
    <w:rsid w:val="00013647"/>
    <w:rsid w:val="000222C7"/>
    <w:rsid w:val="00022E78"/>
    <w:rsid w:val="000258B6"/>
    <w:rsid w:val="00025BEA"/>
    <w:rsid w:val="0003160E"/>
    <w:rsid w:val="00036860"/>
    <w:rsid w:val="00040671"/>
    <w:rsid w:val="000410E3"/>
    <w:rsid w:val="00042656"/>
    <w:rsid w:val="00044E4F"/>
    <w:rsid w:val="00045E15"/>
    <w:rsid w:val="000466C3"/>
    <w:rsid w:val="00051686"/>
    <w:rsid w:val="00051786"/>
    <w:rsid w:val="000538CF"/>
    <w:rsid w:val="00053BD7"/>
    <w:rsid w:val="00057274"/>
    <w:rsid w:val="0006319F"/>
    <w:rsid w:val="00064540"/>
    <w:rsid w:val="00065844"/>
    <w:rsid w:val="0006670F"/>
    <w:rsid w:val="0006C8A3"/>
    <w:rsid w:val="0007049B"/>
    <w:rsid w:val="0007383D"/>
    <w:rsid w:val="0007577F"/>
    <w:rsid w:val="0008007C"/>
    <w:rsid w:val="00080455"/>
    <w:rsid w:val="00081F3E"/>
    <w:rsid w:val="00086F29"/>
    <w:rsid w:val="0009409F"/>
    <w:rsid w:val="00097F5D"/>
    <w:rsid w:val="000A2F74"/>
    <w:rsid w:val="000A32FE"/>
    <w:rsid w:val="000A3407"/>
    <w:rsid w:val="000A59D0"/>
    <w:rsid w:val="000B2F4F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1A2F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2E93"/>
    <w:rsid w:val="0012632C"/>
    <w:rsid w:val="0012713E"/>
    <w:rsid w:val="00130D7D"/>
    <w:rsid w:val="001317EC"/>
    <w:rsid w:val="0014752D"/>
    <w:rsid w:val="0015529D"/>
    <w:rsid w:val="00155C0C"/>
    <w:rsid w:val="00156F34"/>
    <w:rsid w:val="00162844"/>
    <w:rsid w:val="00165346"/>
    <w:rsid w:val="00166AB6"/>
    <w:rsid w:val="00170F07"/>
    <w:rsid w:val="00173149"/>
    <w:rsid w:val="0017541D"/>
    <w:rsid w:val="00180780"/>
    <w:rsid w:val="00180EF9"/>
    <w:rsid w:val="00181E9C"/>
    <w:rsid w:val="001914E8"/>
    <w:rsid w:val="0019724C"/>
    <w:rsid w:val="001A09E5"/>
    <w:rsid w:val="001A1ADB"/>
    <w:rsid w:val="001A505E"/>
    <w:rsid w:val="001A5153"/>
    <w:rsid w:val="001A576E"/>
    <w:rsid w:val="001B07B6"/>
    <w:rsid w:val="001B3C52"/>
    <w:rsid w:val="001B50B5"/>
    <w:rsid w:val="001C6993"/>
    <w:rsid w:val="001C7FAA"/>
    <w:rsid w:val="001D0F40"/>
    <w:rsid w:val="001D493A"/>
    <w:rsid w:val="001E0429"/>
    <w:rsid w:val="001E1433"/>
    <w:rsid w:val="001E20BB"/>
    <w:rsid w:val="001E41F8"/>
    <w:rsid w:val="001E574F"/>
    <w:rsid w:val="001F0DDE"/>
    <w:rsid w:val="001F51D1"/>
    <w:rsid w:val="001F5A65"/>
    <w:rsid w:val="001F65E7"/>
    <w:rsid w:val="00205353"/>
    <w:rsid w:val="002125F9"/>
    <w:rsid w:val="00212C19"/>
    <w:rsid w:val="00212CF3"/>
    <w:rsid w:val="00213139"/>
    <w:rsid w:val="002139A5"/>
    <w:rsid w:val="002139F2"/>
    <w:rsid w:val="00214CAB"/>
    <w:rsid w:val="00215E48"/>
    <w:rsid w:val="00223C92"/>
    <w:rsid w:val="0022576B"/>
    <w:rsid w:val="0022644D"/>
    <w:rsid w:val="002302CB"/>
    <w:rsid w:val="002317F9"/>
    <w:rsid w:val="00233B0C"/>
    <w:rsid w:val="00235971"/>
    <w:rsid w:val="00235C0F"/>
    <w:rsid w:val="00237F82"/>
    <w:rsid w:val="00237F9C"/>
    <w:rsid w:val="0024061B"/>
    <w:rsid w:val="00242727"/>
    <w:rsid w:val="00245EEB"/>
    <w:rsid w:val="00247F0C"/>
    <w:rsid w:val="00252D32"/>
    <w:rsid w:val="0026427A"/>
    <w:rsid w:val="00264AD1"/>
    <w:rsid w:val="00270AF7"/>
    <w:rsid w:val="00277778"/>
    <w:rsid w:val="00291762"/>
    <w:rsid w:val="00293823"/>
    <w:rsid w:val="002A0B45"/>
    <w:rsid w:val="002A7C2A"/>
    <w:rsid w:val="002B5903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252"/>
    <w:rsid w:val="002D643C"/>
    <w:rsid w:val="002D694A"/>
    <w:rsid w:val="002E1852"/>
    <w:rsid w:val="002E5946"/>
    <w:rsid w:val="002E6D01"/>
    <w:rsid w:val="002E6F86"/>
    <w:rsid w:val="002F1004"/>
    <w:rsid w:val="002F551A"/>
    <w:rsid w:val="002F6AAA"/>
    <w:rsid w:val="002F7629"/>
    <w:rsid w:val="002F7C54"/>
    <w:rsid w:val="00302824"/>
    <w:rsid w:val="00302C58"/>
    <w:rsid w:val="0030481E"/>
    <w:rsid w:val="003075D3"/>
    <w:rsid w:val="003103BA"/>
    <w:rsid w:val="00311847"/>
    <w:rsid w:val="00311EFF"/>
    <w:rsid w:val="00323874"/>
    <w:rsid w:val="00324527"/>
    <w:rsid w:val="00324A89"/>
    <w:rsid w:val="00326437"/>
    <w:rsid w:val="00332392"/>
    <w:rsid w:val="00332B8A"/>
    <w:rsid w:val="003332BF"/>
    <w:rsid w:val="00334AEA"/>
    <w:rsid w:val="003352DA"/>
    <w:rsid w:val="003372D4"/>
    <w:rsid w:val="00340E6A"/>
    <w:rsid w:val="00342B08"/>
    <w:rsid w:val="00343493"/>
    <w:rsid w:val="00345392"/>
    <w:rsid w:val="00345631"/>
    <w:rsid w:val="00346418"/>
    <w:rsid w:val="003465E4"/>
    <w:rsid w:val="003504AC"/>
    <w:rsid w:val="003517B8"/>
    <w:rsid w:val="003524E6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3D20"/>
    <w:rsid w:val="0038751F"/>
    <w:rsid w:val="00394DB1"/>
    <w:rsid w:val="00397625"/>
    <w:rsid w:val="003A0500"/>
    <w:rsid w:val="003A0CB7"/>
    <w:rsid w:val="003A6793"/>
    <w:rsid w:val="003B2E08"/>
    <w:rsid w:val="003B5AB8"/>
    <w:rsid w:val="003C185C"/>
    <w:rsid w:val="003C4834"/>
    <w:rsid w:val="003C5E13"/>
    <w:rsid w:val="003C64D7"/>
    <w:rsid w:val="003D1B47"/>
    <w:rsid w:val="003E02F8"/>
    <w:rsid w:val="003E10CB"/>
    <w:rsid w:val="003E30F2"/>
    <w:rsid w:val="003E3235"/>
    <w:rsid w:val="003E582A"/>
    <w:rsid w:val="003E6ACE"/>
    <w:rsid w:val="003E7BF2"/>
    <w:rsid w:val="003F14CB"/>
    <w:rsid w:val="003F5582"/>
    <w:rsid w:val="003F70E1"/>
    <w:rsid w:val="00402B50"/>
    <w:rsid w:val="0040574A"/>
    <w:rsid w:val="004106B4"/>
    <w:rsid w:val="00410D77"/>
    <w:rsid w:val="0041297A"/>
    <w:rsid w:val="00415FE8"/>
    <w:rsid w:val="004163A3"/>
    <w:rsid w:val="00417441"/>
    <w:rsid w:val="00421430"/>
    <w:rsid w:val="00423881"/>
    <w:rsid w:val="00426C40"/>
    <w:rsid w:val="00426F6C"/>
    <w:rsid w:val="00427B75"/>
    <w:rsid w:val="00432A32"/>
    <w:rsid w:val="004458B2"/>
    <w:rsid w:val="00451006"/>
    <w:rsid w:val="00452859"/>
    <w:rsid w:val="00453C56"/>
    <w:rsid w:val="00457D32"/>
    <w:rsid w:val="00460E6A"/>
    <w:rsid w:val="00465ED8"/>
    <w:rsid w:val="0047053F"/>
    <w:rsid w:val="004733EE"/>
    <w:rsid w:val="00484E13"/>
    <w:rsid w:val="004859CA"/>
    <w:rsid w:val="004862CA"/>
    <w:rsid w:val="004871FD"/>
    <w:rsid w:val="00487B50"/>
    <w:rsid w:val="004951DD"/>
    <w:rsid w:val="004956E4"/>
    <w:rsid w:val="0049693B"/>
    <w:rsid w:val="004A0A5F"/>
    <w:rsid w:val="004A5BAA"/>
    <w:rsid w:val="004A734D"/>
    <w:rsid w:val="004A7F17"/>
    <w:rsid w:val="004B1927"/>
    <w:rsid w:val="004B298E"/>
    <w:rsid w:val="004B2C6B"/>
    <w:rsid w:val="004B4EAF"/>
    <w:rsid w:val="004B5503"/>
    <w:rsid w:val="004B6568"/>
    <w:rsid w:val="004C089B"/>
    <w:rsid w:val="004C7298"/>
    <w:rsid w:val="004C7A26"/>
    <w:rsid w:val="004C7F0C"/>
    <w:rsid w:val="004D1CE3"/>
    <w:rsid w:val="004D20DD"/>
    <w:rsid w:val="004E0E49"/>
    <w:rsid w:val="004E4ADA"/>
    <w:rsid w:val="004E52DB"/>
    <w:rsid w:val="004E7EAA"/>
    <w:rsid w:val="004F1AE2"/>
    <w:rsid w:val="004F6E97"/>
    <w:rsid w:val="00500047"/>
    <w:rsid w:val="00501687"/>
    <w:rsid w:val="00504745"/>
    <w:rsid w:val="005062AD"/>
    <w:rsid w:val="00506D7F"/>
    <w:rsid w:val="0052050E"/>
    <w:rsid w:val="00531122"/>
    <w:rsid w:val="00531A7E"/>
    <w:rsid w:val="005320A3"/>
    <w:rsid w:val="005324C4"/>
    <w:rsid w:val="0053706A"/>
    <w:rsid w:val="00540A25"/>
    <w:rsid w:val="00542758"/>
    <w:rsid w:val="005428FC"/>
    <w:rsid w:val="00542FB4"/>
    <w:rsid w:val="0054401D"/>
    <w:rsid w:val="005472F9"/>
    <w:rsid w:val="00553881"/>
    <w:rsid w:val="00554B76"/>
    <w:rsid w:val="0055537C"/>
    <w:rsid w:val="0055660B"/>
    <w:rsid w:val="00556EC9"/>
    <w:rsid w:val="00564898"/>
    <w:rsid w:val="00565183"/>
    <w:rsid w:val="005653F3"/>
    <w:rsid w:val="00565FC7"/>
    <w:rsid w:val="00567764"/>
    <w:rsid w:val="00567E88"/>
    <w:rsid w:val="00571301"/>
    <w:rsid w:val="005735CF"/>
    <w:rsid w:val="005761F6"/>
    <w:rsid w:val="0058538B"/>
    <w:rsid w:val="00585FC8"/>
    <w:rsid w:val="005902A1"/>
    <w:rsid w:val="0059589E"/>
    <w:rsid w:val="005A0956"/>
    <w:rsid w:val="005B093D"/>
    <w:rsid w:val="005B0C6B"/>
    <w:rsid w:val="005B38E9"/>
    <w:rsid w:val="005B3F5E"/>
    <w:rsid w:val="005B4C1B"/>
    <w:rsid w:val="005B50BD"/>
    <w:rsid w:val="005C1591"/>
    <w:rsid w:val="005C3A4E"/>
    <w:rsid w:val="005C40D3"/>
    <w:rsid w:val="005D26E6"/>
    <w:rsid w:val="005D2EE2"/>
    <w:rsid w:val="005D3348"/>
    <w:rsid w:val="005F130E"/>
    <w:rsid w:val="0060176B"/>
    <w:rsid w:val="006034F0"/>
    <w:rsid w:val="0060351E"/>
    <w:rsid w:val="00604F30"/>
    <w:rsid w:val="006074FE"/>
    <w:rsid w:val="00614970"/>
    <w:rsid w:val="00616616"/>
    <w:rsid w:val="00620967"/>
    <w:rsid w:val="00620D46"/>
    <w:rsid w:val="006222B1"/>
    <w:rsid w:val="00622D76"/>
    <w:rsid w:val="0062463F"/>
    <w:rsid w:val="0062671F"/>
    <w:rsid w:val="00630604"/>
    <w:rsid w:val="00630986"/>
    <w:rsid w:val="00641EEC"/>
    <w:rsid w:val="006422D6"/>
    <w:rsid w:val="00643F09"/>
    <w:rsid w:val="00646D7F"/>
    <w:rsid w:val="00652955"/>
    <w:rsid w:val="00656829"/>
    <w:rsid w:val="006578BD"/>
    <w:rsid w:val="00657FF0"/>
    <w:rsid w:val="00660421"/>
    <w:rsid w:val="00662FBE"/>
    <w:rsid w:val="00663366"/>
    <w:rsid w:val="0067496F"/>
    <w:rsid w:val="0067567F"/>
    <w:rsid w:val="006773A6"/>
    <w:rsid w:val="00680040"/>
    <w:rsid w:val="00681350"/>
    <w:rsid w:val="00685BFD"/>
    <w:rsid w:val="00687B1E"/>
    <w:rsid w:val="006A0314"/>
    <w:rsid w:val="006A1BA6"/>
    <w:rsid w:val="006A269E"/>
    <w:rsid w:val="006B0D3A"/>
    <w:rsid w:val="006B506C"/>
    <w:rsid w:val="006C0244"/>
    <w:rsid w:val="006C0F8F"/>
    <w:rsid w:val="006C1865"/>
    <w:rsid w:val="006C2ED5"/>
    <w:rsid w:val="006C3986"/>
    <w:rsid w:val="006C4166"/>
    <w:rsid w:val="006C5496"/>
    <w:rsid w:val="006C6D26"/>
    <w:rsid w:val="006D299C"/>
    <w:rsid w:val="006D3841"/>
    <w:rsid w:val="006D555B"/>
    <w:rsid w:val="006D57B3"/>
    <w:rsid w:val="006D58B7"/>
    <w:rsid w:val="006D63BF"/>
    <w:rsid w:val="006D7EDF"/>
    <w:rsid w:val="006E0B9A"/>
    <w:rsid w:val="006E48C2"/>
    <w:rsid w:val="006E55BB"/>
    <w:rsid w:val="006E5D96"/>
    <w:rsid w:val="006F2470"/>
    <w:rsid w:val="006F55DA"/>
    <w:rsid w:val="00716735"/>
    <w:rsid w:val="00720BBF"/>
    <w:rsid w:val="0072173D"/>
    <w:rsid w:val="007225BF"/>
    <w:rsid w:val="0072706B"/>
    <w:rsid w:val="007270C8"/>
    <w:rsid w:val="00730732"/>
    <w:rsid w:val="00730DCB"/>
    <w:rsid w:val="00731EFF"/>
    <w:rsid w:val="00734755"/>
    <w:rsid w:val="00734913"/>
    <w:rsid w:val="0073607E"/>
    <w:rsid w:val="0073758D"/>
    <w:rsid w:val="00740BC8"/>
    <w:rsid w:val="00743703"/>
    <w:rsid w:val="007562AD"/>
    <w:rsid w:val="00762D63"/>
    <w:rsid w:val="00770EBB"/>
    <w:rsid w:val="007747E1"/>
    <w:rsid w:val="00775B47"/>
    <w:rsid w:val="007776C4"/>
    <w:rsid w:val="00782451"/>
    <w:rsid w:val="00782A14"/>
    <w:rsid w:val="00786D7D"/>
    <w:rsid w:val="00787E51"/>
    <w:rsid w:val="00792045"/>
    <w:rsid w:val="007943E5"/>
    <w:rsid w:val="007957BC"/>
    <w:rsid w:val="00796C7B"/>
    <w:rsid w:val="007A1900"/>
    <w:rsid w:val="007A264F"/>
    <w:rsid w:val="007A27F8"/>
    <w:rsid w:val="007A548B"/>
    <w:rsid w:val="007B34DC"/>
    <w:rsid w:val="007B4940"/>
    <w:rsid w:val="007B494E"/>
    <w:rsid w:val="007B4A48"/>
    <w:rsid w:val="007C0E99"/>
    <w:rsid w:val="007C45DD"/>
    <w:rsid w:val="007C6C08"/>
    <w:rsid w:val="007C7FBE"/>
    <w:rsid w:val="007D4907"/>
    <w:rsid w:val="007D58FF"/>
    <w:rsid w:val="007D7439"/>
    <w:rsid w:val="007E143A"/>
    <w:rsid w:val="007E4C9D"/>
    <w:rsid w:val="007E523D"/>
    <w:rsid w:val="007F6598"/>
    <w:rsid w:val="007F77C8"/>
    <w:rsid w:val="00803896"/>
    <w:rsid w:val="008038C1"/>
    <w:rsid w:val="00804455"/>
    <w:rsid w:val="00804566"/>
    <w:rsid w:val="008050E2"/>
    <w:rsid w:val="008052D7"/>
    <w:rsid w:val="00812193"/>
    <w:rsid w:val="008144E9"/>
    <w:rsid w:val="00814E43"/>
    <w:rsid w:val="00817085"/>
    <w:rsid w:val="00820A5A"/>
    <w:rsid w:val="00836005"/>
    <w:rsid w:val="008374EC"/>
    <w:rsid w:val="00840854"/>
    <w:rsid w:val="0084090D"/>
    <w:rsid w:val="00844BE6"/>
    <w:rsid w:val="00845460"/>
    <w:rsid w:val="00853A0A"/>
    <w:rsid w:val="00853E1A"/>
    <w:rsid w:val="0085608D"/>
    <w:rsid w:val="008631A7"/>
    <w:rsid w:val="0086485C"/>
    <w:rsid w:val="00877318"/>
    <w:rsid w:val="00882052"/>
    <w:rsid w:val="008827D8"/>
    <w:rsid w:val="00883F08"/>
    <w:rsid w:val="00886F36"/>
    <w:rsid w:val="00890B4A"/>
    <w:rsid w:val="00896526"/>
    <w:rsid w:val="008A3767"/>
    <w:rsid w:val="008A4531"/>
    <w:rsid w:val="008A594A"/>
    <w:rsid w:val="008B3B11"/>
    <w:rsid w:val="008B3EA1"/>
    <w:rsid w:val="008B6E5D"/>
    <w:rsid w:val="008B7CB5"/>
    <w:rsid w:val="008C1C9B"/>
    <w:rsid w:val="008C2A32"/>
    <w:rsid w:val="008C542C"/>
    <w:rsid w:val="008D0A02"/>
    <w:rsid w:val="008D2117"/>
    <w:rsid w:val="008D2203"/>
    <w:rsid w:val="008E7685"/>
    <w:rsid w:val="008F43E5"/>
    <w:rsid w:val="008F687D"/>
    <w:rsid w:val="009017CB"/>
    <w:rsid w:val="00910456"/>
    <w:rsid w:val="0091180B"/>
    <w:rsid w:val="009167B9"/>
    <w:rsid w:val="00917DC4"/>
    <w:rsid w:val="009222DC"/>
    <w:rsid w:val="00923C23"/>
    <w:rsid w:val="0092442F"/>
    <w:rsid w:val="0092702A"/>
    <w:rsid w:val="009324A8"/>
    <w:rsid w:val="00952257"/>
    <w:rsid w:val="009537D5"/>
    <w:rsid w:val="00960068"/>
    <w:rsid w:val="009604B6"/>
    <w:rsid w:val="00963831"/>
    <w:rsid w:val="00966722"/>
    <w:rsid w:val="00971DBF"/>
    <w:rsid w:val="00972288"/>
    <w:rsid w:val="0097648E"/>
    <w:rsid w:val="00981B01"/>
    <w:rsid w:val="0098243A"/>
    <w:rsid w:val="009845FF"/>
    <w:rsid w:val="00985642"/>
    <w:rsid w:val="009857BE"/>
    <w:rsid w:val="00991EF8"/>
    <w:rsid w:val="00996981"/>
    <w:rsid w:val="009B190B"/>
    <w:rsid w:val="009B2203"/>
    <w:rsid w:val="009B2B05"/>
    <w:rsid w:val="009C09FF"/>
    <w:rsid w:val="009C2215"/>
    <w:rsid w:val="009C58DA"/>
    <w:rsid w:val="009D27F1"/>
    <w:rsid w:val="009D2E49"/>
    <w:rsid w:val="009D5410"/>
    <w:rsid w:val="009D67D8"/>
    <w:rsid w:val="009D7698"/>
    <w:rsid w:val="009E01BA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031D"/>
    <w:rsid w:val="00A0381A"/>
    <w:rsid w:val="00A039F6"/>
    <w:rsid w:val="00A04AC7"/>
    <w:rsid w:val="00A07A3F"/>
    <w:rsid w:val="00A14F01"/>
    <w:rsid w:val="00A17F56"/>
    <w:rsid w:val="00A22E70"/>
    <w:rsid w:val="00A237B2"/>
    <w:rsid w:val="00A23E2A"/>
    <w:rsid w:val="00A30FF6"/>
    <w:rsid w:val="00A34DE9"/>
    <w:rsid w:val="00A351F7"/>
    <w:rsid w:val="00A365A2"/>
    <w:rsid w:val="00A4051C"/>
    <w:rsid w:val="00A41B1F"/>
    <w:rsid w:val="00A431E1"/>
    <w:rsid w:val="00A46ABA"/>
    <w:rsid w:val="00A46B6B"/>
    <w:rsid w:val="00A51AB5"/>
    <w:rsid w:val="00A63ACA"/>
    <w:rsid w:val="00A6583E"/>
    <w:rsid w:val="00A66303"/>
    <w:rsid w:val="00A70452"/>
    <w:rsid w:val="00A71686"/>
    <w:rsid w:val="00A71B11"/>
    <w:rsid w:val="00A76CC0"/>
    <w:rsid w:val="00A804D7"/>
    <w:rsid w:val="00A80CB1"/>
    <w:rsid w:val="00A8182A"/>
    <w:rsid w:val="00A81840"/>
    <w:rsid w:val="00A86B2F"/>
    <w:rsid w:val="00A9117E"/>
    <w:rsid w:val="00A9680E"/>
    <w:rsid w:val="00AA044D"/>
    <w:rsid w:val="00AB3EC9"/>
    <w:rsid w:val="00AB414B"/>
    <w:rsid w:val="00AB6317"/>
    <w:rsid w:val="00AB77A0"/>
    <w:rsid w:val="00AB7C22"/>
    <w:rsid w:val="00AC045C"/>
    <w:rsid w:val="00AC52F2"/>
    <w:rsid w:val="00AC5832"/>
    <w:rsid w:val="00AC6058"/>
    <w:rsid w:val="00AD44EE"/>
    <w:rsid w:val="00AD6DC4"/>
    <w:rsid w:val="00AE5B2E"/>
    <w:rsid w:val="00AE78D5"/>
    <w:rsid w:val="00AF191C"/>
    <w:rsid w:val="00AF28C5"/>
    <w:rsid w:val="00B0178F"/>
    <w:rsid w:val="00B02E04"/>
    <w:rsid w:val="00B05175"/>
    <w:rsid w:val="00B13714"/>
    <w:rsid w:val="00B13843"/>
    <w:rsid w:val="00B2140A"/>
    <w:rsid w:val="00B2359B"/>
    <w:rsid w:val="00B25557"/>
    <w:rsid w:val="00B27626"/>
    <w:rsid w:val="00B30026"/>
    <w:rsid w:val="00B31EDB"/>
    <w:rsid w:val="00B32464"/>
    <w:rsid w:val="00B347D8"/>
    <w:rsid w:val="00B36EE4"/>
    <w:rsid w:val="00B4480F"/>
    <w:rsid w:val="00B4571D"/>
    <w:rsid w:val="00B465DF"/>
    <w:rsid w:val="00B50C90"/>
    <w:rsid w:val="00B516FC"/>
    <w:rsid w:val="00B52CD0"/>
    <w:rsid w:val="00B52ED9"/>
    <w:rsid w:val="00B55F5D"/>
    <w:rsid w:val="00B62AD6"/>
    <w:rsid w:val="00B673CA"/>
    <w:rsid w:val="00B71D55"/>
    <w:rsid w:val="00B77484"/>
    <w:rsid w:val="00B8113E"/>
    <w:rsid w:val="00B82460"/>
    <w:rsid w:val="00B95799"/>
    <w:rsid w:val="00B959DE"/>
    <w:rsid w:val="00BA0831"/>
    <w:rsid w:val="00BA33C4"/>
    <w:rsid w:val="00BA3528"/>
    <w:rsid w:val="00BA3D2A"/>
    <w:rsid w:val="00BA4F9F"/>
    <w:rsid w:val="00BB1D8E"/>
    <w:rsid w:val="00BB2751"/>
    <w:rsid w:val="00BB6F9E"/>
    <w:rsid w:val="00BC0E57"/>
    <w:rsid w:val="00BC11AE"/>
    <w:rsid w:val="00BC15E6"/>
    <w:rsid w:val="00BC1CC8"/>
    <w:rsid w:val="00BC236A"/>
    <w:rsid w:val="00BC6227"/>
    <w:rsid w:val="00BC6292"/>
    <w:rsid w:val="00BC77E9"/>
    <w:rsid w:val="00BD14D6"/>
    <w:rsid w:val="00BD2638"/>
    <w:rsid w:val="00BD4D80"/>
    <w:rsid w:val="00BD5286"/>
    <w:rsid w:val="00BD6018"/>
    <w:rsid w:val="00BD6E10"/>
    <w:rsid w:val="00BD70C8"/>
    <w:rsid w:val="00BE532E"/>
    <w:rsid w:val="00BE634A"/>
    <w:rsid w:val="00BF2EA0"/>
    <w:rsid w:val="00BF4FB8"/>
    <w:rsid w:val="00BF5BD3"/>
    <w:rsid w:val="00BF69CE"/>
    <w:rsid w:val="00C00853"/>
    <w:rsid w:val="00C02D3C"/>
    <w:rsid w:val="00C07769"/>
    <w:rsid w:val="00C100EE"/>
    <w:rsid w:val="00C1435D"/>
    <w:rsid w:val="00C156ED"/>
    <w:rsid w:val="00C15E97"/>
    <w:rsid w:val="00C21AE1"/>
    <w:rsid w:val="00C231BA"/>
    <w:rsid w:val="00C24F75"/>
    <w:rsid w:val="00C4142D"/>
    <w:rsid w:val="00C43FC8"/>
    <w:rsid w:val="00C501DD"/>
    <w:rsid w:val="00C522C4"/>
    <w:rsid w:val="00C54F90"/>
    <w:rsid w:val="00C563EA"/>
    <w:rsid w:val="00C61168"/>
    <w:rsid w:val="00C65C41"/>
    <w:rsid w:val="00C66680"/>
    <w:rsid w:val="00C7097B"/>
    <w:rsid w:val="00C74D68"/>
    <w:rsid w:val="00C772C0"/>
    <w:rsid w:val="00C85FD4"/>
    <w:rsid w:val="00C92F53"/>
    <w:rsid w:val="00CA3727"/>
    <w:rsid w:val="00CA3B00"/>
    <w:rsid w:val="00CA3CC1"/>
    <w:rsid w:val="00CA67F6"/>
    <w:rsid w:val="00CB30E3"/>
    <w:rsid w:val="00CB41B5"/>
    <w:rsid w:val="00CC1661"/>
    <w:rsid w:val="00CC40A2"/>
    <w:rsid w:val="00CC70CF"/>
    <w:rsid w:val="00CD12F0"/>
    <w:rsid w:val="00CD2504"/>
    <w:rsid w:val="00CD2C54"/>
    <w:rsid w:val="00CD40A0"/>
    <w:rsid w:val="00CD6D90"/>
    <w:rsid w:val="00CD7F3E"/>
    <w:rsid w:val="00CE0C2C"/>
    <w:rsid w:val="00CE2D70"/>
    <w:rsid w:val="00CE66AD"/>
    <w:rsid w:val="00CF56A8"/>
    <w:rsid w:val="00CF68FD"/>
    <w:rsid w:val="00D014DE"/>
    <w:rsid w:val="00D03E5F"/>
    <w:rsid w:val="00D054F2"/>
    <w:rsid w:val="00D06B65"/>
    <w:rsid w:val="00D21086"/>
    <w:rsid w:val="00D219BD"/>
    <w:rsid w:val="00D240FB"/>
    <w:rsid w:val="00D24BF2"/>
    <w:rsid w:val="00D25539"/>
    <w:rsid w:val="00D26BAD"/>
    <w:rsid w:val="00D32975"/>
    <w:rsid w:val="00D355DF"/>
    <w:rsid w:val="00D3579C"/>
    <w:rsid w:val="00D37097"/>
    <w:rsid w:val="00D41436"/>
    <w:rsid w:val="00D462B4"/>
    <w:rsid w:val="00D46A43"/>
    <w:rsid w:val="00D52E3E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35D"/>
    <w:rsid w:val="00D91549"/>
    <w:rsid w:val="00D93DDA"/>
    <w:rsid w:val="00D956B9"/>
    <w:rsid w:val="00D96E5B"/>
    <w:rsid w:val="00DA1F05"/>
    <w:rsid w:val="00DA20F7"/>
    <w:rsid w:val="00DA2610"/>
    <w:rsid w:val="00DA53A8"/>
    <w:rsid w:val="00DA74F6"/>
    <w:rsid w:val="00DB259A"/>
    <w:rsid w:val="00DB3F73"/>
    <w:rsid w:val="00DB48AA"/>
    <w:rsid w:val="00DC4157"/>
    <w:rsid w:val="00DC42E1"/>
    <w:rsid w:val="00DC4AB1"/>
    <w:rsid w:val="00DC6886"/>
    <w:rsid w:val="00DD066C"/>
    <w:rsid w:val="00DD3C6E"/>
    <w:rsid w:val="00DD5EF2"/>
    <w:rsid w:val="00DD6C3D"/>
    <w:rsid w:val="00DD7E88"/>
    <w:rsid w:val="00DD7F0C"/>
    <w:rsid w:val="00DF02DA"/>
    <w:rsid w:val="00DF1446"/>
    <w:rsid w:val="00DF45EF"/>
    <w:rsid w:val="00DF5A44"/>
    <w:rsid w:val="00DF6515"/>
    <w:rsid w:val="00DF6DF0"/>
    <w:rsid w:val="00E01B0A"/>
    <w:rsid w:val="00E032E4"/>
    <w:rsid w:val="00E1304D"/>
    <w:rsid w:val="00E1367D"/>
    <w:rsid w:val="00E14E42"/>
    <w:rsid w:val="00E15E6A"/>
    <w:rsid w:val="00E16F95"/>
    <w:rsid w:val="00E17E23"/>
    <w:rsid w:val="00E21A23"/>
    <w:rsid w:val="00E32F3E"/>
    <w:rsid w:val="00E36623"/>
    <w:rsid w:val="00E40F9A"/>
    <w:rsid w:val="00E44B34"/>
    <w:rsid w:val="00E47956"/>
    <w:rsid w:val="00E50C77"/>
    <w:rsid w:val="00E51866"/>
    <w:rsid w:val="00E51AB1"/>
    <w:rsid w:val="00E52906"/>
    <w:rsid w:val="00E55F41"/>
    <w:rsid w:val="00E61273"/>
    <w:rsid w:val="00E65BC3"/>
    <w:rsid w:val="00E71449"/>
    <w:rsid w:val="00E73D87"/>
    <w:rsid w:val="00E74491"/>
    <w:rsid w:val="00E80495"/>
    <w:rsid w:val="00E80917"/>
    <w:rsid w:val="00E81644"/>
    <w:rsid w:val="00E81E00"/>
    <w:rsid w:val="00E82B4A"/>
    <w:rsid w:val="00E82E61"/>
    <w:rsid w:val="00E858F8"/>
    <w:rsid w:val="00E902D5"/>
    <w:rsid w:val="00E91245"/>
    <w:rsid w:val="00E93541"/>
    <w:rsid w:val="00E93878"/>
    <w:rsid w:val="00E95077"/>
    <w:rsid w:val="00E9749F"/>
    <w:rsid w:val="00EA4A34"/>
    <w:rsid w:val="00EB60DD"/>
    <w:rsid w:val="00EB708A"/>
    <w:rsid w:val="00EC497F"/>
    <w:rsid w:val="00EC51E9"/>
    <w:rsid w:val="00EC7871"/>
    <w:rsid w:val="00ED380E"/>
    <w:rsid w:val="00ED45DE"/>
    <w:rsid w:val="00ED55D5"/>
    <w:rsid w:val="00ED6804"/>
    <w:rsid w:val="00ED7147"/>
    <w:rsid w:val="00ED7F1C"/>
    <w:rsid w:val="00EE1D05"/>
    <w:rsid w:val="00EE2C9E"/>
    <w:rsid w:val="00EE379C"/>
    <w:rsid w:val="00EE3B01"/>
    <w:rsid w:val="00EE5F97"/>
    <w:rsid w:val="00EE7F70"/>
    <w:rsid w:val="00EF022D"/>
    <w:rsid w:val="00EF027E"/>
    <w:rsid w:val="00EF127C"/>
    <w:rsid w:val="00EF451A"/>
    <w:rsid w:val="00F023D6"/>
    <w:rsid w:val="00F07689"/>
    <w:rsid w:val="00F1327B"/>
    <w:rsid w:val="00F13373"/>
    <w:rsid w:val="00F15585"/>
    <w:rsid w:val="00F16445"/>
    <w:rsid w:val="00F20ED1"/>
    <w:rsid w:val="00F2176D"/>
    <w:rsid w:val="00F25EFF"/>
    <w:rsid w:val="00F26A2B"/>
    <w:rsid w:val="00F27676"/>
    <w:rsid w:val="00F27CB9"/>
    <w:rsid w:val="00F321FD"/>
    <w:rsid w:val="00F322D1"/>
    <w:rsid w:val="00F34459"/>
    <w:rsid w:val="00F34728"/>
    <w:rsid w:val="00F354E3"/>
    <w:rsid w:val="00F36410"/>
    <w:rsid w:val="00F371C8"/>
    <w:rsid w:val="00F401D2"/>
    <w:rsid w:val="00F402C8"/>
    <w:rsid w:val="00F41BFD"/>
    <w:rsid w:val="00F42826"/>
    <w:rsid w:val="00F43175"/>
    <w:rsid w:val="00F4381E"/>
    <w:rsid w:val="00F5178B"/>
    <w:rsid w:val="00F51867"/>
    <w:rsid w:val="00F54C99"/>
    <w:rsid w:val="00F54CE0"/>
    <w:rsid w:val="00F56B3F"/>
    <w:rsid w:val="00F6117B"/>
    <w:rsid w:val="00F62AA2"/>
    <w:rsid w:val="00F649AC"/>
    <w:rsid w:val="00F65BC6"/>
    <w:rsid w:val="00F7163C"/>
    <w:rsid w:val="00F72536"/>
    <w:rsid w:val="00F74B7A"/>
    <w:rsid w:val="00F7511C"/>
    <w:rsid w:val="00F807A2"/>
    <w:rsid w:val="00F81E4D"/>
    <w:rsid w:val="00F855A6"/>
    <w:rsid w:val="00F87E5D"/>
    <w:rsid w:val="00F901A0"/>
    <w:rsid w:val="00F93EE6"/>
    <w:rsid w:val="00FA19E5"/>
    <w:rsid w:val="00FA272B"/>
    <w:rsid w:val="00FA29C1"/>
    <w:rsid w:val="00FA343E"/>
    <w:rsid w:val="00FA6665"/>
    <w:rsid w:val="00FA6EA4"/>
    <w:rsid w:val="00FB0132"/>
    <w:rsid w:val="00FB026B"/>
    <w:rsid w:val="00FB43FD"/>
    <w:rsid w:val="00FB7B65"/>
    <w:rsid w:val="00FC28D1"/>
    <w:rsid w:val="00FC3FBC"/>
    <w:rsid w:val="00FC7173"/>
    <w:rsid w:val="00FD117B"/>
    <w:rsid w:val="00FD175A"/>
    <w:rsid w:val="00FD1AB9"/>
    <w:rsid w:val="00FD1B42"/>
    <w:rsid w:val="00FE3DB4"/>
    <w:rsid w:val="00FE4B37"/>
    <w:rsid w:val="00FF21F9"/>
    <w:rsid w:val="00FF4657"/>
    <w:rsid w:val="00FF507C"/>
    <w:rsid w:val="00FF73CC"/>
    <w:rsid w:val="0106AB42"/>
    <w:rsid w:val="01C20CA7"/>
    <w:rsid w:val="01C54388"/>
    <w:rsid w:val="01F7E441"/>
    <w:rsid w:val="028552F6"/>
    <w:rsid w:val="03A7D8D8"/>
    <w:rsid w:val="03AE3A5A"/>
    <w:rsid w:val="03F7C2F5"/>
    <w:rsid w:val="04837088"/>
    <w:rsid w:val="0544F80C"/>
    <w:rsid w:val="0581AFBC"/>
    <w:rsid w:val="06DDA5E5"/>
    <w:rsid w:val="0742F5BB"/>
    <w:rsid w:val="078F748E"/>
    <w:rsid w:val="07A87BF9"/>
    <w:rsid w:val="07C8F81E"/>
    <w:rsid w:val="0818CEAF"/>
    <w:rsid w:val="0865E13F"/>
    <w:rsid w:val="08B6F399"/>
    <w:rsid w:val="09772C4A"/>
    <w:rsid w:val="097C5749"/>
    <w:rsid w:val="0A083F6A"/>
    <w:rsid w:val="0A3C8FFA"/>
    <w:rsid w:val="0A4D98FB"/>
    <w:rsid w:val="0A7AC94E"/>
    <w:rsid w:val="0AC6109E"/>
    <w:rsid w:val="0BE5D6B1"/>
    <w:rsid w:val="0C784F68"/>
    <w:rsid w:val="0D1A03E2"/>
    <w:rsid w:val="0E72B9AC"/>
    <w:rsid w:val="0E811C0C"/>
    <w:rsid w:val="0F516ECF"/>
    <w:rsid w:val="0FBFFC11"/>
    <w:rsid w:val="1012A1EA"/>
    <w:rsid w:val="1089C077"/>
    <w:rsid w:val="10E2501D"/>
    <w:rsid w:val="1133EA6C"/>
    <w:rsid w:val="1145CC3E"/>
    <w:rsid w:val="1162EFAF"/>
    <w:rsid w:val="11FA8E94"/>
    <w:rsid w:val="122E9745"/>
    <w:rsid w:val="12BE29D7"/>
    <w:rsid w:val="12CF32D8"/>
    <w:rsid w:val="132B8489"/>
    <w:rsid w:val="139B9410"/>
    <w:rsid w:val="14384340"/>
    <w:rsid w:val="145BF276"/>
    <w:rsid w:val="14F1C8EE"/>
    <w:rsid w:val="1547336B"/>
    <w:rsid w:val="1565E86E"/>
    <w:rsid w:val="158F4F83"/>
    <w:rsid w:val="1651F0AC"/>
    <w:rsid w:val="16B1A38F"/>
    <w:rsid w:val="1729026D"/>
    <w:rsid w:val="17CD6A84"/>
    <w:rsid w:val="1815C786"/>
    <w:rsid w:val="189212D5"/>
    <w:rsid w:val="189B00C1"/>
    <w:rsid w:val="19F68DB1"/>
    <w:rsid w:val="1A700A06"/>
    <w:rsid w:val="1A811307"/>
    <w:rsid w:val="1B6D150D"/>
    <w:rsid w:val="1BD00B9B"/>
    <w:rsid w:val="1BF4469C"/>
    <w:rsid w:val="1D1BB96B"/>
    <w:rsid w:val="1D328F29"/>
    <w:rsid w:val="1D9F8B6C"/>
    <w:rsid w:val="1E44A47D"/>
    <w:rsid w:val="1E908BD8"/>
    <w:rsid w:val="203F5D78"/>
    <w:rsid w:val="20448877"/>
    <w:rsid w:val="206E2162"/>
    <w:rsid w:val="20E5B229"/>
    <w:rsid w:val="2166DC83"/>
    <w:rsid w:val="2172BA85"/>
    <w:rsid w:val="219669BB"/>
    <w:rsid w:val="21F09790"/>
    <w:rsid w:val="22A09189"/>
    <w:rsid w:val="2329C46D"/>
    <w:rsid w:val="23313DFD"/>
    <w:rsid w:val="238B1426"/>
    <w:rsid w:val="23DB11D3"/>
    <w:rsid w:val="24A9DE35"/>
    <w:rsid w:val="26E51D9B"/>
    <w:rsid w:val="28265790"/>
    <w:rsid w:val="2908550D"/>
    <w:rsid w:val="29EE91EB"/>
    <w:rsid w:val="2A6D066E"/>
    <w:rsid w:val="2ADA8338"/>
    <w:rsid w:val="2AF65CFE"/>
    <w:rsid w:val="2B68E8E7"/>
    <w:rsid w:val="2B86F14C"/>
    <w:rsid w:val="2BE7BC79"/>
    <w:rsid w:val="2C922D5F"/>
    <w:rsid w:val="2D47919B"/>
    <w:rsid w:val="2E3D0F63"/>
    <w:rsid w:val="2E802F76"/>
    <w:rsid w:val="2EA4F1CD"/>
    <w:rsid w:val="2EC405E4"/>
    <w:rsid w:val="2ED70723"/>
    <w:rsid w:val="2F9B2757"/>
    <w:rsid w:val="2FDF6984"/>
    <w:rsid w:val="30780283"/>
    <w:rsid w:val="319A568F"/>
    <w:rsid w:val="31EFC010"/>
    <w:rsid w:val="3215CB22"/>
    <w:rsid w:val="32812D96"/>
    <w:rsid w:val="33505809"/>
    <w:rsid w:val="335EBD84"/>
    <w:rsid w:val="337625B1"/>
    <w:rsid w:val="33A1AEEE"/>
    <w:rsid w:val="33C8CAA7"/>
    <w:rsid w:val="340BC958"/>
    <w:rsid w:val="3447015F"/>
    <w:rsid w:val="3449388D"/>
    <w:rsid w:val="34935956"/>
    <w:rsid w:val="34D6BEB3"/>
    <w:rsid w:val="34D7D24D"/>
    <w:rsid w:val="3513BD06"/>
    <w:rsid w:val="353CBF69"/>
    <w:rsid w:val="3568FBBE"/>
    <w:rsid w:val="358D3A6C"/>
    <w:rsid w:val="367E6B11"/>
    <w:rsid w:val="36E2E351"/>
    <w:rsid w:val="383F7807"/>
    <w:rsid w:val="388B33C4"/>
    <w:rsid w:val="38BB8B45"/>
    <w:rsid w:val="395161BD"/>
    <w:rsid w:val="399456E0"/>
    <w:rsid w:val="3A270425"/>
    <w:rsid w:val="3AA0807A"/>
    <w:rsid w:val="3ADE215B"/>
    <w:rsid w:val="3B33EE7A"/>
    <w:rsid w:val="3B65E42A"/>
    <w:rsid w:val="3B755842"/>
    <w:rsid w:val="3B76ED2B"/>
    <w:rsid w:val="3BB1CB85"/>
    <w:rsid w:val="3BFE7D29"/>
    <w:rsid w:val="3C7D4C15"/>
    <w:rsid w:val="3CAC8C7C"/>
    <w:rsid w:val="3D0FC834"/>
    <w:rsid w:val="3D118EC6"/>
    <w:rsid w:val="3EB21D73"/>
    <w:rsid w:val="3F0F14B6"/>
    <w:rsid w:val="3F7D06E0"/>
    <w:rsid w:val="403DDE3C"/>
    <w:rsid w:val="40618D72"/>
    <w:rsid w:val="406FD3EC"/>
    <w:rsid w:val="40823F2F"/>
    <w:rsid w:val="41E7C246"/>
    <w:rsid w:val="429BA877"/>
    <w:rsid w:val="42A37303"/>
    <w:rsid w:val="42E08366"/>
    <w:rsid w:val="42EF5A5E"/>
    <w:rsid w:val="430785A1"/>
    <w:rsid w:val="4369A0FC"/>
    <w:rsid w:val="43855A8B"/>
    <w:rsid w:val="43B05D58"/>
    <w:rsid w:val="45E82F2C"/>
    <w:rsid w:val="4629BDA7"/>
    <w:rsid w:val="473B08B2"/>
    <w:rsid w:val="488F526E"/>
    <w:rsid w:val="499C695C"/>
    <w:rsid w:val="49DCA126"/>
    <w:rsid w:val="4AC5B40C"/>
    <w:rsid w:val="4BBA76CF"/>
    <w:rsid w:val="4C20EE34"/>
    <w:rsid w:val="4D03E415"/>
    <w:rsid w:val="4D0A5C24"/>
    <w:rsid w:val="4D434240"/>
    <w:rsid w:val="4DA329F9"/>
    <w:rsid w:val="4DE0C8D5"/>
    <w:rsid w:val="4E98AD1E"/>
    <w:rsid w:val="4E98DB93"/>
    <w:rsid w:val="4EA3A9D5"/>
    <w:rsid w:val="4EC5A79E"/>
    <w:rsid w:val="4FABDAAB"/>
    <w:rsid w:val="5022DA04"/>
    <w:rsid w:val="5157A8A7"/>
    <w:rsid w:val="51BA2707"/>
    <w:rsid w:val="5222BDFE"/>
    <w:rsid w:val="52C6AE57"/>
    <w:rsid w:val="52D9181E"/>
    <w:rsid w:val="533AFFAD"/>
    <w:rsid w:val="545FF53D"/>
    <w:rsid w:val="5617767B"/>
    <w:rsid w:val="574941F6"/>
    <w:rsid w:val="57A88BE0"/>
    <w:rsid w:val="5808B760"/>
    <w:rsid w:val="5842DC04"/>
    <w:rsid w:val="5886F106"/>
    <w:rsid w:val="58B99866"/>
    <w:rsid w:val="58BC1B7C"/>
    <w:rsid w:val="58C23802"/>
    <w:rsid w:val="58EDC726"/>
    <w:rsid w:val="59020217"/>
    <w:rsid w:val="5A8DF83D"/>
    <w:rsid w:val="5ABFA10F"/>
    <w:rsid w:val="5AD57EE2"/>
    <w:rsid w:val="5B1E30BF"/>
    <w:rsid w:val="5B535BED"/>
    <w:rsid w:val="5BBE91C8"/>
    <w:rsid w:val="5C148B80"/>
    <w:rsid w:val="5C6F366F"/>
    <w:rsid w:val="5D4C6D6E"/>
    <w:rsid w:val="5E1442E1"/>
    <w:rsid w:val="5EDE0747"/>
    <w:rsid w:val="5F5E7408"/>
    <w:rsid w:val="5FA4C255"/>
    <w:rsid w:val="6047E1F8"/>
    <w:rsid w:val="604D0CF7"/>
    <w:rsid w:val="605D4BAF"/>
    <w:rsid w:val="60E4DBAD"/>
    <w:rsid w:val="61ABBF09"/>
    <w:rsid w:val="631BD4C3"/>
    <w:rsid w:val="6350F1A1"/>
    <w:rsid w:val="63D15E62"/>
    <w:rsid w:val="64297DC4"/>
    <w:rsid w:val="6435A3D1"/>
    <w:rsid w:val="651D7325"/>
    <w:rsid w:val="654AB082"/>
    <w:rsid w:val="6593D351"/>
    <w:rsid w:val="659DC485"/>
    <w:rsid w:val="65E9DFDE"/>
    <w:rsid w:val="660F5E84"/>
    <w:rsid w:val="661EE83D"/>
    <w:rsid w:val="66631CC5"/>
    <w:rsid w:val="666E0AD7"/>
    <w:rsid w:val="6690B1BF"/>
    <w:rsid w:val="66B3FC4E"/>
    <w:rsid w:val="66B6972A"/>
    <w:rsid w:val="66C08805"/>
    <w:rsid w:val="66E398E3"/>
    <w:rsid w:val="67F50762"/>
    <w:rsid w:val="687172D7"/>
    <w:rsid w:val="688547FC"/>
    <w:rsid w:val="68F8A466"/>
    <w:rsid w:val="693B0AA4"/>
    <w:rsid w:val="69DAC6E0"/>
    <w:rsid w:val="6AC17249"/>
    <w:rsid w:val="6AE01EF8"/>
    <w:rsid w:val="6C102C89"/>
    <w:rsid w:val="6C187E8C"/>
    <w:rsid w:val="6C600531"/>
    <w:rsid w:val="6CC181E1"/>
    <w:rsid w:val="6CE4D2A8"/>
    <w:rsid w:val="6E0D7FA8"/>
    <w:rsid w:val="6EC36DE7"/>
    <w:rsid w:val="6EF4F55A"/>
    <w:rsid w:val="6F5907F8"/>
    <w:rsid w:val="70F215D2"/>
    <w:rsid w:val="711855B9"/>
    <w:rsid w:val="7188A902"/>
    <w:rsid w:val="71D0FDB0"/>
    <w:rsid w:val="71FFFF46"/>
    <w:rsid w:val="721687DF"/>
    <w:rsid w:val="726E64E2"/>
    <w:rsid w:val="72B1885C"/>
    <w:rsid w:val="72C0041C"/>
    <w:rsid w:val="73BB8529"/>
    <w:rsid w:val="73D0877C"/>
    <w:rsid w:val="743BD5AF"/>
    <w:rsid w:val="74691DDD"/>
    <w:rsid w:val="74ABA374"/>
    <w:rsid w:val="755558EC"/>
    <w:rsid w:val="75D799AD"/>
    <w:rsid w:val="75F9103C"/>
    <w:rsid w:val="77D576D6"/>
    <w:rsid w:val="78326732"/>
    <w:rsid w:val="78C0D866"/>
    <w:rsid w:val="79154AF3"/>
    <w:rsid w:val="7938FAAB"/>
    <w:rsid w:val="798EC7B7"/>
    <w:rsid w:val="7A1A1EEE"/>
    <w:rsid w:val="7A89B57F"/>
    <w:rsid w:val="7BA7DDAB"/>
    <w:rsid w:val="7BAFF171"/>
    <w:rsid w:val="7C97DFF3"/>
    <w:rsid w:val="7C99A560"/>
    <w:rsid w:val="7CE3C74E"/>
    <w:rsid w:val="7D4EF27A"/>
    <w:rsid w:val="7D97B43A"/>
    <w:rsid w:val="7F90E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7D8B5327-1080-4F7A-8CA9-416BEF9A8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D9135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1.png"/><Relationship Id="rId21" Type="http://schemas.openxmlformats.org/officeDocument/2006/relationships/image" Target="media/image6.png"/><Relationship Id="rId34" Type="http://schemas.openxmlformats.org/officeDocument/2006/relationships/customXml" Target="ink/ink2.xml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50" Type="http://schemas.openxmlformats.org/officeDocument/2006/relationships/image" Target="media/image33.png"/><Relationship Id="rId55" Type="http://schemas.openxmlformats.org/officeDocument/2006/relationships/image" Target="media/image38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image" Target="media/image14.png"/><Relationship Id="rId11" Type="http://schemas.openxmlformats.org/officeDocument/2006/relationships/image" Target="media/image1.jpg"/><Relationship Id="rId24" Type="http://schemas.openxmlformats.org/officeDocument/2006/relationships/image" Target="media/image9.png"/><Relationship Id="rId32" Type="http://schemas.openxmlformats.org/officeDocument/2006/relationships/customXml" Target="ink/ink1.xml"/><Relationship Id="rId37" Type="http://schemas.openxmlformats.org/officeDocument/2006/relationships/image" Target="media/image20.png"/><Relationship Id="rId40" Type="http://schemas.openxmlformats.org/officeDocument/2006/relationships/image" Target="media/image22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microsoft.com/office/2011/relationships/people" Target="people.xml"/><Relationship Id="rId19" Type="http://schemas.openxmlformats.org/officeDocument/2006/relationships/image" Target="media/image4.png"/><Relationship Id="rId14" Type="http://schemas.openxmlformats.org/officeDocument/2006/relationships/comments" Target="comment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image" Target="media/image39.png"/><Relationship Id="rId8" Type="http://schemas.openxmlformats.org/officeDocument/2006/relationships/webSettings" Target="webSettings.xml"/><Relationship Id="rId51" Type="http://schemas.openxmlformats.org/officeDocument/2006/relationships/image" Target="media/image34.png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microsoft.com/office/2018/08/relationships/commentsExtensible" Target="commentsExtensible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17.png"/><Relationship Id="rId46" Type="http://schemas.openxmlformats.org/officeDocument/2006/relationships/image" Target="media/image29.png"/><Relationship Id="rId59" Type="http://schemas.openxmlformats.org/officeDocument/2006/relationships/footer" Target="footer3.xml"/><Relationship Id="rId20" Type="http://schemas.openxmlformats.org/officeDocument/2006/relationships/image" Target="media/image5.png"/><Relationship Id="rId41" Type="http://schemas.openxmlformats.org/officeDocument/2006/relationships/image" Target="media/image23.png"/><Relationship Id="rId54" Type="http://schemas.openxmlformats.org/officeDocument/2006/relationships/image" Target="media/image3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customXml" Target="ink/ink3.xml"/><Relationship Id="rId49" Type="http://schemas.openxmlformats.org/officeDocument/2006/relationships/image" Target="media/image32.png"/><Relationship Id="rId57" Type="http://schemas.openxmlformats.org/officeDocument/2006/relationships/footer" Target="footer1.xml"/><Relationship Id="rId10" Type="http://schemas.openxmlformats.org/officeDocument/2006/relationships/endnotes" Target="endnotes.xml"/><Relationship Id="rId31" Type="http://schemas.openxmlformats.org/officeDocument/2006/relationships/image" Target="media/image16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6:17:32.63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733 0,'-6'6,"-1"0,-12 8,4-3,-255 183,208-152,-122 90,177-126,-75 61,63-51,2 2,-20 23,29-29</inkml:trace>
  <inkml:trace contextRef="#ctx0" brushRef="#br0" timeOffset="542.42">72 53,'5'0,"5"0,6 14,5 8,3 6,2 6,6 16,2 9,3 11,1 4,-2-2,3 4,-2-5,-7-11,-4-11,-6-10,-7-1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6:17:31.00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400 212,'-4'5,"-11"5,-7 7,-9 4,-4 7,0 4,2 1,1-1,1-1,3-1,1-2,0-1,5 0,2-1,0 1,3-6</inkml:trace>
  <inkml:trace contextRef="#ctx0" brushRef="#br0" timeOffset="596.38">4 0,'2'1,"1"-1,-1 1,0-1,0 1,0 0,0 0,0 0,0 0,0 0,0 0,0 1,3 2,-2-2,22 19,0 1,30 34,39 56,-83-97,85 112,-73-92,34 68,-37-59,-2 1,-3 0,11 49,-22-76,-2 1,0 0,0 18,-3-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4-07T16:17:29.01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451 0,'-20'36,"-41"52,40-58,-49 56,-7 10,29-20,-7 8,39-58,-16 33,12-20,14-28,-7 22,6-12</inkml:trace>
  <inkml:trace contextRef="#ctx0" brushRef="#br0" timeOffset="871.07">0 26,'1'0,"0"1,0-1,0 0,0 1,0-1,0 0,0 1,0-1,0 1,0-1,0 1,-1 0,1-1,1 2,11 13,-9-11,104 129,10-6,-84-94,65 48,-73-65,38 20,-23-15,40 20,-66-3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238B5ADC4A8D45A6807B9AB76A1903" ma:contentTypeVersion="8" ma:contentTypeDescription="Create a new document." ma:contentTypeScope="" ma:versionID="9d4eb114e56da3341ded4eb21029fecc">
  <xsd:schema xmlns:xsd="http://www.w3.org/2001/XMLSchema" xmlns:xs="http://www.w3.org/2001/XMLSchema" xmlns:p="http://schemas.microsoft.com/office/2006/metadata/properties" xmlns:ns2="afb89ffb-2ac2-45cf-a528-64e7402cc95e" targetNamespace="http://schemas.microsoft.com/office/2006/metadata/properties" ma:root="true" ma:fieldsID="51c42d57c50b2dc118cc7fd3f264c543" ns2:_="">
    <xsd:import namespace="afb89ffb-2ac2-45cf-a528-64e7402cc95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b89ffb-2ac2-45cf-a528-64e7402cc9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BCEFC4-B861-44C8-B642-49545F7546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b89ffb-2ac2-45cf-a528-64e7402cc95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5</Pages>
  <Words>1014</Words>
  <Characters>5783</Characters>
  <Application>Microsoft Office Word</Application>
  <DocSecurity>0</DocSecurity>
  <Lines>48</Lines>
  <Paragraphs>13</Paragraphs>
  <ScaleCrop>false</ScaleCrop>
  <Company>Qatar University</Company>
  <LinksUpToDate>false</LinksUpToDate>
  <CharactersWithSpaces>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44</cp:revision>
  <cp:lastPrinted>2020-09-16T10:13:00Z</cp:lastPrinted>
  <dcterms:created xsi:type="dcterms:W3CDTF">2021-03-27T05:37:00Z</dcterms:created>
  <dcterms:modified xsi:type="dcterms:W3CDTF">2021-04-0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238B5ADC4A8D45A6807B9AB76A1903</vt:lpwstr>
  </property>
</Properties>
</file>